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224"/>
        <w:tblW w:w="920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472"/>
        <w:gridCol w:w="699"/>
        <w:gridCol w:w="325"/>
        <w:gridCol w:w="284"/>
        <w:gridCol w:w="41"/>
        <w:gridCol w:w="447"/>
        <w:gridCol w:w="32"/>
        <w:gridCol w:w="451"/>
        <w:gridCol w:w="454"/>
        <w:gridCol w:w="57"/>
        <w:gridCol w:w="466"/>
        <w:gridCol w:w="26"/>
        <w:gridCol w:w="9"/>
        <w:gridCol w:w="505"/>
        <w:gridCol w:w="390"/>
        <w:gridCol w:w="40"/>
        <w:gridCol w:w="422"/>
        <w:gridCol w:w="16"/>
        <w:gridCol w:w="684"/>
        <w:gridCol w:w="386"/>
        <w:gridCol w:w="170"/>
        <w:gridCol w:w="154"/>
        <w:gridCol w:w="227"/>
        <w:gridCol w:w="274"/>
        <w:gridCol w:w="93"/>
        <w:gridCol w:w="20"/>
        <w:gridCol w:w="530"/>
        <w:gridCol w:w="430"/>
        <w:gridCol w:w="53"/>
        <w:gridCol w:w="450"/>
        <w:gridCol w:w="526"/>
        <w:gridCol w:w="76"/>
      </w:tblGrid>
      <w:tr w:rsidR="0024416B" w:rsidTr="00652A4E" w14:paraId="0859CFD1" w14:textId="77777777">
        <w:trPr>
          <w:trHeight w:val="268"/>
        </w:trPr>
        <w:tc>
          <w:tcPr>
            <w:tcW w:w="9209" w:type="dxa"/>
            <w:gridSpan w:val="32"/>
            <w:tcBorders>
              <w:top w:val="single" w:color="auto" w:sz="4" w:space="0"/>
            </w:tcBorders>
          </w:tcPr>
          <w:p w:rsidRPr="0024416B" w:rsidR="0024416B" w:rsidP="003F5B75" w:rsidRDefault="0024416B" w14:paraId="1E3F9592" w14:textId="752AF194">
            <w:pPr>
              <w:spacing w:before="0" w:beforeAutospacing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4416B">
              <w:rPr>
                <w:rFonts w:ascii="Arial" w:hAnsi="Arial" w:cs="Arial"/>
                <w:b/>
                <w:sz w:val="20"/>
                <w:szCs w:val="20"/>
              </w:rPr>
              <w:t xml:space="preserve"> PGCE Secondary Course Overview (PGCE Core) </w:t>
            </w:r>
            <w:r w:rsidRPr="00C44D1F">
              <w:rPr>
                <w:rFonts w:ascii="Arial" w:hAnsi="Arial" w:cs="Arial"/>
                <w:b/>
                <w:sz w:val="20"/>
                <w:szCs w:val="20"/>
              </w:rPr>
              <w:t>20</w:t>
            </w:r>
            <w:r w:rsidR="003F5B75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2627C4">
              <w:rPr>
                <w:rFonts w:ascii="Arial" w:hAnsi="Arial" w:cs="Arial"/>
                <w:b/>
                <w:sz w:val="20"/>
                <w:szCs w:val="20"/>
              </w:rPr>
              <w:t>1-22</w:t>
            </w:r>
          </w:p>
        </w:tc>
      </w:tr>
      <w:tr w:rsidR="00046E27" w:rsidTr="00652A4E" w14:paraId="4C26C95E" w14:textId="77777777">
        <w:trPr>
          <w:gridAfter w:val="1"/>
          <w:wAfter w:w="76" w:type="dxa"/>
          <w:trHeight w:val="132"/>
        </w:trPr>
        <w:tc>
          <w:tcPr>
            <w:tcW w:w="472" w:type="dxa"/>
            <w:tcBorders>
              <w:top w:val="single" w:color="A6A6A6" w:themeColor="background1" w:themeShade="A6" w:sz="4" w:space="0"/>
            </w:tcBorders>
          </w:tcPr>
          <w:p w:rsidR="00E215BD" w:rsidP="0024416B" w:rsidRDefault="00E215BD" w14:paraId="78864D3A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bookmarkStart w:name="OLE_LINK1" w:id="0"/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Wk</w:t>
            </w:r>
          </w:p>
        </w:tc>
        <w:tc>
          <w:tcPr>
            <w:tcW w:w="699" w:type="dxa"/>
            <w:tcBorders>
              <w:top w:val="single" w:color="A6A6A6" w:themeColor="background1" w:themeShade="A6" w:sz="4" w:space="0"/>
            </w:tcBorders>
            <w:shd w:val="clear" w:color="auto" w:fill="auto"/>
          </w:tcPr>
          <w:p w:rsidR="00E215BD" w:rsidP="00384893" w:rsidRDefault="00E215BD" w14:paraId="534DB523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w/b</w:t>
            </w:r>
          </w:p>
        </w:tc>
        <w:tc>
          <w:tcPr>
            <w:tcW w:w="1580" w:type="dxa"/>
            <w:gridSpan w:val="6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</w:tcPr>
          <w:p w:rsidR="00E215BD" w:rsidP="00384893" w:rsidRDefault="00E215BD" w14:paraId="672ADE59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Monday</w:t>
            </w:r>
          </w:p>
        </w:tc>
        <w:tc>
          <w:tcPr>
            <w:tcW w:w="1517" w:type="dxa"/>
            <w:gridSpan w:val="6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</w:tcPr>
          <w:p w:rsidR="00E215BD" w:rsidP="00384893" w:rsidRDefault="00E215BD" w14:paraId="72A0E5FA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Tuesday</w:t>
            </w:r>
          </w:p>
        </w:tc>
        <w:tc>
          <w:tcPr>
            <w:tcW w:w="1552" w:type="dxa"/>
            <w:gridSpan w:val="5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</w:tcPr>
          <w:p w:rsidR="00E215BD" w:rsidP="00384893" w:rsidRDefault="00E215BD" w14:paraId="21A3AC5F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Wednesday</w:t>
            </w:r>
          </w:p>
        </w:tc>
        <w:tc>
          <w:tcPr>
            <w:tcW w:w="1854" w:type="dxa"/>
            <w:gridSpan w:val="8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</w:tcPr>
          <w:p w:rsidR="00E215BD" w:rsidP="00384893" w:rsidRDefault="00E215BD" w14:paraId="1F18786E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Thursday</w:t>
            </w:r>
          </w:p>
        </w:tc>
        <w:tc>
          <w:tcPr>
            <w:tcW w:w="1459" w:type="dxa"/>
            <w:gridSpan w:val="4"/>
            <w:tcBorders>
              <w:top w:val="single" w:color="A6A6A6" w:themeColor="background1" w:themeShade="A6" w:sz="4" w:space="0"/>
              <w:bottom w:val="single" w:color="auto" w:sz="4" w:space="0"/>
            </w:tcBorders>
            <w:shd w:val="clear" w:color="auto" w:fill="auto"/>
          </w:tcPr>
          <w:p w:rsidR="00E215BD" w:rsidP="00384893" w:rsidRDefault="00E215BD" w14:paraId="08D0C51E" w14:textId="77777777">
            <w:pPr>
              <w:spacing w:before="0" w:beforeAutospacing="0"/>
              <w:jc w:val="center"/>
              <w:rPr>
                <w:rFonts w:ascii="Arial" w:hAnsi="Arial" w:cs="Arial"/>
                <w:b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eastAsia="en-GB"/>
              </w:rPr>
              <w:t>Friday</w:t>
            </w:r>
          </w:p>
        </w:tc>
      </w:tr>
      <w:tr w:rsidRPr="009A1FF6" w:rsidR="00046E27" w:rsidTr="00652A4E" w14:paraId="4E30CC7F" w14:textId="77777777">
        <w:trPr>
          <w:gridAfter w:val="1"/>
          <w:wAfter w:w="76" w:type="dxa"/>
          <w:trHeight w:val="238"/>
        </w:trPr>
        <w:tc>
          <w:tcPr>
            <w:tcW w:w="472" w:type="dxa"/>
          </w:tcPr>
          <w:p w:rsidR="00833258" w:rsidRDefault="00833258" w14:paraId="07080134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699" w:type="dxa"/>
            <w:shd w:val="clear" w:color="auto" w:fill="auto"/>
          </w:tcPr>
          <w:p w:rsidRPr="00E91A2B" w:rsidR="00833258" w:rsidP="003F5B75" w:rsidRDefault="00833258" w14:paraId="5922EA80" w14:textId="12DB543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/08</w:t>
            </w:r>
          </w:p>
        </w:tc>
        <w:tc>
          <w:tcPr>
            <w:tcW w:w="1580" w:type="dxa"/>
            <w:gridSpan w:val="6"/>
            <w:tcBorders>
              <w:bottom w:val="single" w:color="auto" w:sz="4" w:space="0"/>
              <w:right w:val="single" w:color="auto" w:sz="4" w:space="0"/>
            </w:tcBorders>
            <w:shd w:val="clear" w:color="auto" w:fill="000000" w:themeFill="text1"/>
            <w:vAlign w:val="center"/>
          </w:tcPr>
          <w:p w:rsidRPr="00C133F3" w:rsidR="00833258" w:rsidRDefault="00833258" w14:paraId="1FEE3D66" w14:textId="23EB270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highlight w:val="black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highlight w:val="black"/>
                <w:lang w:eastAsia="en-GB"/>
              </w:rPr>
              <w:t xml:space="preserve">Bank Holiday 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833258" w:rsidRDefault="00833258" w14:paraId="30AC73A0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552" w:type="dxa"/>
            <w:gridSpan w:val="5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833258" w:rsidP="00C37D1C" w:rsidRDefault="00833258" w14:paraId="135C999C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854" w:type="dxa"/>
            <w:gridSpan w:val="8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833258" w:rsidR="00833258" w:rsidP="00833258" w:rsidRDefault="00833258" w14:paraId="76AE25F3" w14:textId="27D692C8">
            <w:pPr>
              <w:spacing w:before="0" w:beforeAutospacing="0"/>
              <w:rPr>
                <w:rFonts w:ascii="Arial" w:hAnsi="Arial" w:cs="Arial"/>
                <w:sz w:val="10"/>
                <w:szCs w:val="10"/>
                <w:lang w:eastAsia="en-GB"/>
              </w:rPr>
            </w:pPr>
          </w:p>
        </w:tc>
        <w:tc>
          <w:tcPr>
            <w:tcW w:w="1459" w:type="dxa"/>
            <w:gridSpan w:val="4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833258" w:rsidR="00833258" w:rsidP="00833258" w:rsidRDefault="00833258" w14:paraId="521D6ECF" w14:textId="57D7EBE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</w:tr>
      <w:tr w:rsidRPr="009A1FF6" w:rsidR="00046E27" w:rsidTr="00652A4E" w14:paraId="2ADA052D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C85FB3" w:rsidRDefault="00C85FB3" w14:paraId="4122010C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699" w:type="dxa"/>
            <w:shd w:val="clear" w:color="auto" w:fill="auto"/>
          </w:tcPr>
          <w:p w:rsidRPr="00E91A2B" w:rsidR="00C85FB3" w:rsidP="00C133F3" w:rsidRDefault="00C85FB3" w14:paraId="508F0C30" w14:textId="2FB79E8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09</w:t>
            </w:r>
          </w:p>
        </w:tc>
        <w:tc>
          <w:tcPr>
            <w:tcW w:w="1580" w:type="dxa"/>
            <w:gridSpan w:val="6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C85FB3" w:rsidP="00C85FB3" w:rsidRDefault="00C85FB3" w14:paraId="3646BBEE" w14:textId="4C3A6EBA">
            <w:pPr>
              <w:spacing w:before="0" w:beforeAutospacing="0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517" w:type="dxa"/>
            <w:gridSpan w:val="6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C85FB3" w:rsidP="00C85FB3" w:rsidRDefault="00C85FB3" w14:paraId="3B9CDAC3" w14:textId="260D3A28">
            <w:pPr>
              <w:spacing w:before="0" w:beforeAutospacing="0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1552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C85FB3" w:rsidP="00C85FB3" w:rsidRDefault="00C85FB3" w14:paraId="215205A1" w14:textId="5B5E4E65">
            <w:pPr>
              <w:spacing w:before="0" w:beforeAutospacing="0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  <w:tc>
          <w:tcPr>
            <w:tcW w:w="386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33258" w:rsidR="00C85FB3" w:rsidRDefault="00C85FB3" w14:paraId="67429765" w14:textId="5DC81C0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324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C85FB3" w:rsidRDefault="00C85FB3" w14:paraId="62AEBCA4" w14:textId="6C738B1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94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C85FB3" w:rsidRDefault="00C85FB3" w14:paraId="6487C089" w14:textId="7611528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50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C85FB3" w:rsidRDefault="00C85FB3" w14:paraId="46F22342" w14:textId="1197E04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C85FB3" w:rsidP="00C37D1C" w:rsidRDefault="00C85FB3" w14:paraId="523F6C7F" w14:textId="1B13D42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50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C85FB3" w:rsidP="00C37D1C" w:rsidRDefault="00C85FB3" w14:paraId="663235F3" w14:textId="246BEC4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26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C85FB3" w:rsidP="00C37D1C" w:rsidRDefault="00704F04" w14:paraId="2F4CA81C" w14:textId="243BB1E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</w:tr>
      <w:tr w:rsidRPr="009A1FF6" w:rsidR="00046E27" w:rsidTr="00652A4E" w14:paraId="51B2485F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E215BD" w:rsidP="00764AE1" w:rsidRDefault="00E215BD" w14:paraId="0905625F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Pr="00E91A2B" w:rsidR="00E215BD" w:rsidP="00C133F3" w:rsidRDefault="002627C4" w14:paraId="2E9B93E1" w14:textId="445E3E1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/09</w:t>
            </w:r>
          </w:p>
        </w:tc>
        <w:tc>
          <w:tcPr>
            <w:tcW w:w="65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2184EF83" w14:textId="5D96AE9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03E54717" w14:textId="304B02B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0DE4F04F" w14:textId="1839926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22E3CDF5" w14:textId="1474FCC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1860FFE1" w14:textId="6C4FFC8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5C452657" w14:textId="2054DF0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63DCBC02" w14:textId="4343B96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E215BD" w:rsidP="00764AE1" w:rsidRDefault="003A17EE" w14:paraId="262581DA" w14:textId="0B519C0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07F35BF8" w14:textId="4D4C517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71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1E1BEF6B" w14:textId="298462D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30BCA9CC" w14:textId="12EE825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50CACD5A" w14:textId="16255E7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0F34D229" w14:textId="1752713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03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E215BD" w:rsidP="00764AE1" w:rsidRDefault="00827555" w14:paraId="786F27E9" w14:textId="1A83AC6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26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E215BD" w:rsidP="00764AE1" w:rsidRDefault="003A17EE" w14:paraId="5B5B1E9D" w14:textId="34128AD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</w:tr>
      <w:tr w:rsidRPr="009A1FF6" w:rsidR="00046E27" w:rsidTr="00652A4E" w14:paraId="001404FC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3A17EE" w:rsidP="007E30DB" w:rsidRDefault="003A17EE" w14:paraId="3F8F4E76" w14:textId="777777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Pr="00E91A2B" w:rsidR="003A17EE" w:rsidP="00C133F3" w:rsidRDefault="002627C4" w14:paraId="77C1D88F" w14:textId="1FBD391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/09</w:t>
            </w:r>
          </w:p>
        </w:tc>
        <w:tc>
          <w:tcPr>
            <w:tcW w:w="65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629DE207" w14:textId="574E322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5DF51EF4" w14:textId="044172D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1FB14C83" w14:textId="220DF5E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6FD0F735" w14:textId="23DF240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3EA8A03E" w14:textId="6709918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66184B41" w14:textId="0064598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4D0BE98F" w14:textId="2178CED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3A17EE" w:rsidP="007E30DB" w:rsidRDefault="003A17EE" w14:paraId="5D0BF0D5" w14:textId="4FE1D9D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2E230C13" w14:textId="62B355E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71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1192EF93" w14:textId="4435A5B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4CFD967F" w14:textId="46C119F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3783538A" w14:textId="1FD5929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65B3D050" w14:textId="2F14310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03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3A17EE" w:rsidP="007E30DB" w:rsidRDefault="00827555" w14:paraId="3E4B69D3" w14:textId="7D43E03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26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3A17EE" w:rsidP="007E30DB" w:rsidRDefault="003A17EE" w14:paraId="6E27988B" w14:textId="6E366DA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</w:tr>
      <w:tr w:rsidRPr="009A1FF6" w:rsidR="00046E27" w:rsidTr="00652A4E" w14:paraId="74595B73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45EF3773" w14:textId="496B2C1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="00610274" w:rsidP="00610274" w:rsidRDefault="00610274" w14:paraId="052F1B69" w14:textId="4434E20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09</w:t>
            </w:r>
          </w:p>
        </w:tc>
        <w:tc>
          <w:tcPr>
            <w:tcW w:w="65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7B3B3C72" w14:textId="1BD60C8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2A8ACF30" w14:textId="7DAA889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2A3B1BF6" w14:textId="124770B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38AC76B2" w14:textId="59BAC36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4B526BB2" w14:textId="6CE78B2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33FA6E1F" w14:textId="09D33D1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295F68AA" w14:textId="07DBDCC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610274" w14:paraId="4C3F0D96" w14:textId="18B05E1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610274" w14:paraId="29F90671" w14:textId="2F348DC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71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F20F51" w14:paraId="5178D373" w14:textId="44D153A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F20F51" w14:paraId="2354B7AC" w14:textId="23DE60F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F20F51" w14:paraId="0417139C" w14:textId="68A18DC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610274" w14:paraId="0457FE26" w14:textId="1B9FE4F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03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610274" w14:paraId="3EBDAD4E" w14:textId="215AC630">
            <w:pPr>
              <w:spacing w:before="0" w:beforeAutospacing="0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26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="00610274" w:rsidP="00610274" w:rsidRDefault="00610274" w14:paraId="0DAE5757" w14:textId="6A61EA6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</w:tr>
      <w:tr w:rsidRPr="009A1FF6" w:rsidR="00046E27" w:rsidTr="00652A4E" w14:paraId="71DCD140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45B1EDE2" w14:textId="49CA210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="00610274" w:rsidP="00610274" w:rsidRDefault="00610274" w14:paraId="55FFCF71" w14:textId="11B622E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10</w:t>
            </w:r>
          </w:p>
        </w:tc>
        <w:tc>
          <w:tcPr>
            <w:tcW w:w="65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51C601CF" w14:textId="5F2675E6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34404149" w14:textId="6185E31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20155441" w14:textId="6866418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F20F51" w14:paraId="6D4E0712" w14:textId="4EE21CC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F20F51" w14:paraId="657225FD" w14:textId="237C30A6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610274" w:rsidP="00610274" w:rsidRDefault="00F20F51" w14:paraId="67283CD7" w14:textId="67FF3C8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1552" w:type="dxa"/>
            <w:gridSpan w:val="5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046E27" w:rsidRDefault="00610274" w14:paraId="219E1940" w14:textId="0FEB7BB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h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1 induction</w:t>
            </w:r>
          </w:p>
        </w:tc>
        <w:tc>
          <w:tcPr>
            <w:tcW w:w="1854" w:type="dxa"/>
            <w:gridSpan w:val="8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046E27" w:rsidRDefault="00610274" w14:paraId="3E1D3FAD" w14:textId="00C5A0C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1 induction</w:t>
            </w:r>
          </w:p>
        </w:tc>
        <w:tc>
          <w:tcPr>
            <w:tcW w:w="1459" w:type="dxa"/>
            <w:gridSpan w:val="4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="00610274" w:rsidP="00046E27" w:rsidRDefault="00610274" w14:paraId="210C59C6" w14:textId="31B5826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1 induction</w:t>
            </w:r>
          </w:p>
        </w:tc>
      </w:tr>
      <w:tr w:rsidRPr="009A1FF6" w:rsidR="00046E27" w:rsidTr="00652A4E" w14:paraId="6D9767DC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6414D8A0" w14:textId="4971927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="00610274" w:rsidP="00610274" w:rsidRDefault="00610274" w14:paraId="0EC7696A" w14:textId="2EB0AAC3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10</w:t>
            </w:r>
          </w:p>
        </w:tc>
        <w:tc>
          <w:tcPr>
            <w:tcW w:w="650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7E2853CD" w14:textId="45C27AEF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5DC61BD6" w14:textId="50F305E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F20F51" w14:paraId="1426CF1D" w14:textId="1635678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F20F51" w14:paraId="2FE4545E" w14:textId="0E1983D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F20F51" w14:paraId="658562E7" w14:textId="6E8ADBE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610274" w:rsidP="00610274" w:rsidRDefault="00F20F51" w14:paraId="49302011" w14:textId="195F72E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1552" w:type="dxa"/>
            <w:gridSpan w:val="5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046E27" w:rsidRDefault="00610274" w14:paraId="02D2FB1F" w14:textId="6FD2E1E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1 induction</w:t>
            </w:r>
          </w:p>
        </w:tc>
        <w:tc>
          <w:tcPr>
            <w:tcW w:w="1854" w:type="dxa"/>
            <w:gridSpan w:val="8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046E27" w:rsidRDefault="00610274" w14:paraId="0637D8B3" w14:textId="2AA4B82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 1 induction</w:t>
            </w:r>
          </w:p>
        </w:tc>
        <w:tc>
          <w:tcPr>
            <w:tcW w:w="1459" w:type="dxa"/>
            <w:gridSpan w:val="4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="00610274" w:rsidP="00046E27" w:rsidRDefault="00610274" w14:paraId="7179ED74" w14:textId="2F4B5A2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1 induction</w:t>
            </w:r>
          </w:p>
        </w:tc>
      </w:tr>
      <w:tr w:rsidRPr="009A1FF6" w:rsidR="00046E27" w:rsidTr="00652A4E" w14:paraId="12E70060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1997C956" w14:textId="422324D2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="00610274" w:rsidP="00610274" w:rsidRDefault="00610274" w14:paraId="6F13A3E2" w14:textId="77DA308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/10</w:t>
            </w:r>
          </w:p>
        </w:tc>
        <w:tc>
          <w:tcPr>
            <w:tcW w:w="32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C24BE"/>
            <w:vAlign w:val="center"/>
          </w:tcPr>
          <w:p w:rsidRPr="00D46C3D" w:rsidR="00610274" w:rsidP="00D46C3D" w:rsidRDefault="00D46C3D" w14:paraId="5F83056B" w14:textId="466FBB3D">
            <w:pPr>
              <w:spacing w:before="0" w:beforeAutospacing="0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D46C3D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E</w:t>
            </w:r>
          </w:p>
        </w:tc>
        <w:tc>
          <w:tcPr>
            <w:tcW w:w="325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D46C3D" w:rsidR="00610274" w:rsidP="00D46C3D" w:rsidRDefault="00D46C3D" w14:paraId="4073BE80" w14:textId="758BDCCA">
            <w:pPr>
              <w:spacing w:before="0" w:beforeAutospacing="0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79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F20F51" w14:paraId="33600C2B" w14:textId="143B07D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610274" w:rsidP="00610274" w:rsidRDefault="00F20F51" w14:paraId="06BF9508" w14:textId="37A7AF9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F20F51" w14:paraId="7EC50B5A" w14:textId="30460B4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49" w:type="dxa"/>
            <w:gridSpan w:val="3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610274" w:rsidP="00610274" w:rsidRDefault="00F20F51" w14:paraId="6851656B" w14:textId="28F89D4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14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="00610274" w:rsidP="00610274" w:rsidRDefault="00F20F51" w14:paraId="15AC9F1A" w14:textId="5BBF128F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610274" w:rsidP="00046E27" w:rsidRDefault="00610274" w14:paraId="1A606B22" w14:textId="5E0D71D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1 induction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610274" w:rsidP="00046E27" w:rsidRDefault="00610274" w14:paraId="7FFAC426" w14:textId="57F2297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1 induction 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610274" w:rsidP="00046E27" w:rsidRDefault="00610274" w14:paraId="5243ECF9" w14:textId="247A28E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</w:t>
            </w:r>
            <w:r w:rsidR="00046E27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1 induction </w:t>
            </w:r>
          </w:p>
        </w:tc>
      </w:tr>
      <w:tr w:rsidRPr="009A1FF6" w:rsidR="00046E27" w:rsidTr="00652A4E" w14:paraId="04896AB9" w14:textId="77777777">
        <w:trPr>
          <w:trHeight w:val="286"/>
        </w:trPr>
        <w:tc>
          <w:tcPr>
            <w:tcW w:w="472" w:type="dxa"/>
          </w:tcPr>
          <w:p w:rsidR="00610274" w:rsidP="00610274" w:rsidRDefault="00610274" w14:paraId="2F9EA53E" w14:textId="63BE3F3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7435F8D0" w14:textId="165B4E84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/10</w:t>
            </w:r>
          </w:p>
        </w:tc>
        <w:tc>
          <w:tcPr>
            <w:tcW w:w="8038" w:type="dxa"/>
            <w:gridSpan w:val="30"/>
            <w:tcBorders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610274" w:rsidP="00610274" w:rsidRDefault="00610274" w14:paraId="106EC507" w14:textId="18FE02C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irected Time</w:t>
            </w:r>
          </w:p>
        </w:tc>
      </w:tr>
      <w:tr w:rsidRPr="009A1FF6" w:rsidR="00046E27" w:rsidTr="00652A4E" w14:paraId="0EF7D53A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26CFF222" w14:textId="698E73D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1288BB4D" w14:textId="1F8A131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1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22862E40" w14:textId="72E3C369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10A90659" w14:textId="231757A4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3F65478B" w14:textId="5189FBC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2B7676B7" w14:textId="358BF866">
            <w:pPr>
              <w:spacing w:before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7AB50E70" w14:textId="449A2BC8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</w:tr>
      <w:tr w:rsidRPr="009A1FF6" w:rsidR="00046E27" w:rsidTr="00652A4E" w14:paraId="29B8B8E2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54BBD355" w14:textId="26BD3B5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2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44A745BC" w14:textId="1CC4E25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/1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602B1FAD" w14:textId="0B430B6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716B1CA4" w14:textId="261A0DB2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3536B5E4" w14:textId="508C28E0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0EECBE7A" w14:textId="2C08F098">
            <w:pPr>
              <w:spacing w:before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4E8D9C79" w14:textId="7776E1B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</w:tr>
      <w:tr w:rsidRPr="009A1FF6" w:rsidR="00046E27" w:rsidTr="00652A4E" w14:paraId="2EAD9EDD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04981" w:rsidP="00610274" w:rsidRDefault="00404981" w14:paraId="56FB7A3F" w14:textId="62BC939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3</w:t>
            </w:r>
          </w:p>
        </w:tc>
        <w:tc>
          <w:tcPr>
            <w:tcW w:w="699" w:type="dxa"/>
            <w:shd w:val="clear" w:color="auto" w:fill="auto"/>
          </w:tcPr>
          <w:p w:rsidR="00404981" w:rsidP="00610274" w:rsidRDefault="00404981" w14:paraId="088D9799" w14:textId="4A79053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/1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3AFD7624" w14:textId="6A96EED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404981" w:rsidR="00404981" w:rsidP="00610274" w:rsidRDefault="00404981" w14:paraId="28AA0757" w14:textId="1B31476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4981"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404981" w:rsidR="00404981" w:rsidP="00610274" w:rsidRDefault="00404981" w14:paraId="1DE85A4B" w14:textId="77FAE908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4981"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75DC9FDF" w14:textId="6E2EB5BE">
            <w:pPr>
              <w:spacing w:before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430" w:type="dxa"/>
            <w:tcBorders>
              <w:right w:val="single" w:color="auto" w:sz="4" w:space="0"/>
            </w:tcBorders>
            <w:shd w:val="clear" w:color="auto" w:fill="F828D0"/>
            <w:vAlign w:val="center"/>
          </w:tcPr>
          <w:p w:rsidRPr="00610274" w:rsidR="00404981" w:rsidP="00610274" w:rsidRDefault="00404981" w14:paraId="0082A65B" w14:textId="4958A98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EA</w:t>
            </w:r>
          </w:p>
        </w:tc>
        <w:tc>
          <w:tcPr>
            <w:tcW w:w="503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610274" w:rsidR="00404981" w:rsidP="00610274" w:rsidRDefault="00404981" w14:paraId="2F349926" w14:textId="696D62F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6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610274" w:rsidR="00404981" w:rsidP="00610274" w:rsidRDefault="00404981" w14:paraId="4FC40982" w14:textId="247B327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</w:tr>
      <w:tr w:rsidRPr="009A1FF6" w:rsidR="00046E27" w:rsidTr="00652A4E" w14:paraId="356BF57F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04981" w:rsidP="00610274" w:rsidRDefault="00404981" w14:paraId="2E99714C" w14:textId="33B8871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4</w:t>
            </w:r>
          </w:p>
        </w:tc>
        <w:tc>
          <w:tcPr>
            <w:tcW w:w="699" w:type="dxa"/>
            <w:shd w:val="clear" w:color="auto" w:fill="auto"/>
          </w:tcPr>
          <w:p w:rsidRPr="00E91A2B" w:rsidR="00404981" w:rsidP="00610274" w:rsidRDefault="00404981" w14:paraId="4F9C371E" w14:textId="287F728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/11</w:t>
            </w:r>
          </w:p>
        </w:tc>
        <w:tc>
          <w:tcPr>
            <w:tcW w:w="609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3128CA" w:rsidR="00404981" w:rsidP="00610274" w:rsidRDefault="00404981" w14:paraId="1098B09B" w14:textId="3A93AE9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8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3128CA" w:rsidR="00404981" w:rsidP="00610274" w:rsidRDefault="00404981" w14:paraId="4CBBE307" w14:textId="4E9D8D8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3128CA" w:rsidR="00404981" w:rsidP="00610274" w:rsidRDefault="00404981" w14:paraId="313E8096" w14:textId="42E5B3E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62583060" w14:textId="1583518A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6C44B388" w14:textId="1E2A6781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22A84E63" w14:textId="5BD172A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2DD3E7AF" w14:textId="0C444FD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</w:tr>
      <w:tr w:rsidRPr="009A1FF6" w:rsidR="00046E27" w:rsidTr="00652A4E" w14:paraId="1B4A6326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04981" w:rsidP="00610274" w:rsidRDefault="00404981" w14:paraId="09B5E993" w14:textId="4F4B067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5</w:t>
            </w:r>
          </w:p>
        </w:tc>
        <w:tc>
          <w:tcPr>
            <w:tcW w:w="699" w:type="dxa"/>
            <w:shd w:val="clear" w:color="auto" w:fill="auto"/>
          </w:tcPr>
          <w:p w:rsidRPr="00E91A2B" w:rsidR="00404981" w:rsidP="00610274" w:rsidRDefault="00404981" w14:paraId="22CE571D" w14:textId="5E6C973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/1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60F0BB8A" w14:textId="347C6C9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610274" w:rsidR="00404981" w:rsidP="00610274" w:rsidRDefault="00404981" w14:paraId="0E578C54" w14:textId="1E6336E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4FAF3B45" w14:textId="143DA796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404981"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1081AE38" w14:textId="6947DA6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610274" w:rsidRDefault="00404981" w14:paraId="5A056040" w14:textId="2C80410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</w:tr>
      <w:tr w:rsidRPr="009A1FF6" w:rsidR="00046E27" w:rsidTr="00652A4E" w14:paraId="17162CC1" w14:textId="77777777">
        <w:trPr>
          <w:gridAfter w:val="1"/>
          <w:wAfter w:w="76" w:type="dxa"/>
          <w:trHeight w:val="286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0FCA71DD" w14:textId="1375E288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6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="00610274" w:rsidP="00610274" w:rsidRDefault="00610274" w14:paraId="647EE295" w14:textId="40A8E5D4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1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519CE7C0" w14:textId="3A93593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0B7388B8" w14:textId="41D36C6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6A50B7C2" w14:textId="66F26CD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35A6812B" w14:textId="7D45F0C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404981" w14:paraId="4FB6137B" w14:textId="7A9B8E5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4981">
              <w:rPr>
                <w:rFonts w:ascii="Arial" w:hAnsi="Arial" w:cs="Arial"/>
                <w:color w:val="000000" w:themeColor="text1"/>
                <w:sz w:val="16"/>
                <w:szCs w:val="16"/>
                <w:shd w:val="clear" w:color="auto" w:fill="92D050"/>
                <w:lang w:eastAsia="en-GB"/>
              </w:rPr>
              <w:t>Writing Retreat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 </w:t>
            </w:r>
          </w:p>
        </w:tc>
      </w:tr>
      <w:tr w:rsidRPr="009A1FF6" w:rsidR="00046E27" w:rsidTr="00652A4E" w14:paraId="014407D9" w14:textId="77777777">
        <w:trPr>
          <w:gridAfter w:val="1"/>
          <w:wAfter w:w="76" w:type="dxa"/>
          <w:trHeight w:val="188"/>
        </w:trPr>
        <w:tc>
          <w:tcPr>
            <w:tcW w:w="472" w:type="dxa"/>
            <w:tcBorders>
              <w:top w:val="single" w:color="auto" w:sz="4" w:space="0"/>
            </w:tcBorders>
          </w:tcPr>
          <w:p w:rsidR="00610274" w:rsidP="00610274" w:rsidRDefault="00610274" w14:paraId="48BF9E23" w14:textId="4424C8C2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7</w:t>
            </w:r>
          </w:p>
        </w:tc>
        <w:tc>
          <w:tcPr>
            <w:tcW w:w="699" w:type="dxa"/>
            <w:tcBorders>
              <w:top w:val="single" w:color="auto" w:sz="4" w:space="0"/>
            </w:tcBorders>
            <w:shd w:val="clear" w:color="auto" w:fill="auto"/>
          </w:tcPr>
          <w:p w:rsidRPr="00E91A2B" w:rsidR="00610274" w:rsidP="00610274" w:rsidRDefault="00610274" w14:paraId="7A227D21" w14:textId="14C4098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/1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51C77788" w14:textId="5A910D7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610274"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610274" w:rsidR="00610274" w:rsidP="00610274" w:rsidRDefault="00404981" w14:paraId="5C0C6CC4" w14:textId="6670CE2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404981" w14:paraId="7A74BF71" w14:textId="1F64CCD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3614BDAC" w14:textId="34C11A1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  <w:tc>
          <w:tcPr>
            <w:tcW w:w="1459" w:type="dxa"/>
            <w:gridSpan w:val="4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6A05F2E4" w14:textId="135522C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3A17EE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1</w:t>
            </w:r>
          </w:p>
        </w:tc>
      </w:tr>
      <w:tr w:rsidRPr="009A1FF6" w:rsidR="00046E27" w:rsidTr="00652A4E" w14:paraId="2136BF37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461FF7DE" w14:textId="1C58BCF1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8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5374CEB2" w14:textId="4918BBE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/1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432A74B4" w14:textId="2DE37E2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4ECC08C3" w14:textId="2391662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E05F6E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047905D9" w14:textId="5F7EAAC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31E2039D" w14:textId="58B288F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C133F3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692881" w:rsidR="00610274" w:rsidP="00610274" w:rsidRDefault="00610274" w14:paraId="46B17733" w14:textId="011EF99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</w:tr>
      <w:tr w:rsidRPr="009A1FF6" w:rsidR="00046E27" w:rsidTr="00652A4E" w14:paraId="7085D0A5" w14:textId="77777777">
        <w:trPr>
          <w:gridAfter w:val="1"/>
          <w:wAfter w:w="76" w:type="dxa"/>
          <w:trHeight w:val="289"/>
        </w:trPr>
        <w:tc>
          <w:tcPr>
            <w:tcW w:w="472" w:type="dxa"/>
          </w:tcPr>
          <w:p w:rsidR="00610274" w:rsidP="00610274" w:rsidRDefault="00610274" w14:paraId="4C5252BC" w14:textId="1CA1AAB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19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0D3CC127" w14:textId="4E9D88C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1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961C53" w:rsidR="00610274" w:rsidP="00610274" w:rsidRDefault="00961C53" w14:paraId="3832FBCE" w14:textId="411FA85E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 w:rsidRPr="00961C53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>Bank Holiday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000000" w:themeFill="text1"/>
            <w:vAlign w:val="center"/>
          </w:tcPr>
          <w:p w:rsidRPr="00961C53" w:rsidR="00610274" w:rsidP="00610274" w:rsidRDefault="00961C53" w14:paraId="16F2EE6C" w14:textId="3DF03C99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 w:rsidRPr="00961C53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>Bank Holiday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00B15DE2" w14:textId="6F81DD58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C133F3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854" w:type="dxa"/>
            <w:gridSpan w:val="8"/>
            <w:tcBorders>
              <w:left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 w:rsidRPr="009A1FF6" w:rsidR="00610274" w:rsidP="00610274" w:rsidRDefault="00610274" w14:paraId="2F6B66DE" w14:textId="2640645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459" w:type="dxa"/>
            <w:gridSpan w:val="4"/>
            <w:tcBorders>
              <w:left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 w:rsidRPr="00692881" w:rsidR="00610274" w:rsidP="00610274" w:rsidRDefault="00610274" w14:paraId="46561C3B" w14:textId="1A32743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692881">
              <w:rPr>
                <w:rFonts w:ascii="Arial" w:hAnsi="Arial" w:cs="Arial"/>
                <w:sz w:val="16"/>
                <w:szCs w:val="16"/>
                <w:lang w:eastAsia="en-GB"/>
              </w:rPr>
              <w:t xml:space="preserve">Holiday </w:t>
            </w:r>
          </w:p>
        </w:tc>
      </w:tr>
      <w:tr w:rsidRPr="009A1FF6" w:rsidR="00046E27" w:rsidTr="00652A4E" w14:paraId="773CE47E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58A23DEE" w14:textId="36F6193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0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632EB431" w14:textId="718F6B8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/0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9A1FF6" w:rsidR="00610274" w:rsidP="00610274" w:rsidRDefault="00961C53" w14:paraId="5F5E98C2" w14:textId="5246DEA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 xml:space="preserve">Bank Holiday 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9A1FF6" w:rsidR="00610274" w:rsidP="00610274" w:rsidRDefault="00610274" w14:paraId="68A692F9" w14:textId="1C37B28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Directed Time</w:t>
            </w:r>
          </w:p>
        </w:tc>
        <w:tc>
          <w:tcPr>
            <w:tcW w:w="390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59614CA6" w14:textId="031CAF1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04C64F41" w14:textId="7E7588C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46DB2703" w14:textId="7E0E07F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10" w:type="dxa"/>
            <w:gridSpan w:val="3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607472FB" w14:textId="696A963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6E6BFFAA" w14:textId="111B4C7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403C1FF5" w14:textId="6E803E32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0" w:type="dxa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5DA2D5F0" w14:textId="2DEE24F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03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4AF65385" w14:textId="06D43D2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26" w:type="dxa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610274" w:rsidP="00610274" w:rsidRDefault="00610274" w14:paraId="66EEEE67" w14:textId="454D064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</w:tr>
      <w:tr w:rsidRPr="009A1FF6" w:rsidR="00046E27" w:rsidTr="00652A4E" w14:paraId="70A2FFF9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F647C" w:rsidP="00610274" w:rsidRDefault="004F647C" w14:paraId="37AA9451" w14:textId="46F1CCD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1</w:t>
            </w:r>
          </w:p>
        </w:tc>
        <w:tc>
          <w:tcPr>
            <w:tcW w:w="699" w:type="dxa"/>
            <w:shd w:val="clear" w:color="auto" w:fill="auto"/>
          </w:tcPr>
          <w:p w:rsidR="004F647C" w:rsidP="00610274" w:rsidRDefault="004F647C" w14:paraId="2608A70B" w14:textId="5DEB78F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/01</w:t>
            </w:r>
          </w:p>
        </w:tc>
        <w:tc>
          <w:tcPr>
            <w:tcW w:w="1580" w:type="dxa"/>
            <w:gridSpan w:val="6"/>
            <w:tcBorders>
              <w:bottom w:val="single" w:color="auto" w:sz="4" w:space="0"/>
              <w:right w:val="single" w:color="auto" w:sz="4" w:space="0"/>
            </w:tcBorders>
            <w:shd w:val="clear" w:color="auto" w:fill="F927EA"/>
            <w:vAlign w:val="center"/>
          </w:tcPr>
          <w:p w:rsidR="004F647C" w:rsidP="004F647C" w:rsidRDefault="004F647C" w14:paraId="640C7AF5" w14:textId="73B1BA7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Enhancement</w:t>
            </w:r>
          </w:p>
        </w:tc>
        <w:tc>
          <w:tcPr>
            <w:tcW w:w="454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4DD60037" w14:textId="68034FE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3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25D31772" w14:textId="2670EFC6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0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2E37459C" w14:textId="621DFEC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1976394E" w14:textId="33C4F82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678131B0" w14:textId="55AB3F3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625C0A4C" w14:textId="25A51B5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10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4F647C" w:rsidP="00610274" w:rsidRDefault="004F647C" w14:paraId="0003EBE4" w14:textId="61980A4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4F647C" w:rsidP="00610274" w:rsidRDefault="004F647C" w14:paraId="317D3AFB" w14:textId="6CDCB04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="004F647C" w:rsidP="00610274" w:rsidRDefault="004F647C" w14:paraId="2C4C8F05" w14:textId="3501E9C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0" w:type="dxa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2B3DC2" w:rsidR="004F647C" w:rsidP="00610274" w:rsidRDefault="004F647C" w14:paraId="3B5B22D5" w14:textId="7B2F4B7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highlight w:val="yellow"/>
                <w:lang w:eastAsia="en-GB"/>
              </w:rPr>
              <w:t>PS</w:t>
            </w:r>
          </w:p>
        </w:tc>
        <w:tc>
          <w:tcPr>
            <w:tcW w:w="503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2B3DC2" w:rsidR="004F647C" w:rsidP="00610274" w:rsidRDefault="004F647C" w14:paraId="325410FC" w14:textId="2FDA666F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highlight w:val="yellow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highlight w:val="yellow"/>
                <w:lang w:eastAsia="en-GB"/>
              </w:rPr>
              <w:t>PS</w:t>
            </w:r>
          </w:p>
        </w:tc>
        <w:tc>
          <w:tcPr>
            <w:tcW w:w="526" w:type="dxa"/>
            <w:tcBorders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Pr="00827555" w:rsidR="004F647C" w:rsidP="00610274" w:rsidRDefault="004F647C" w14:paraId="10178055" w14:textId="41BB3BC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</w:tr>
      <w:tr w:rsidRPr="009A1FF6" w:rsidR="00046E27" w:rsidTr="00652A4E" w14:paraId="4BF2E703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5B9D6267" w14:textId="3CD7E6B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2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3FD4E20F" w14:textId="43715E4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/01</w:t>
            </w:r>
          </w:p>
        </w:tc>
        <w:tc>
          <w:tcPr>
            <w:tcW w:w="609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64F12EB7" w14:textId="3F62DFA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8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139A1772" w14:textId="4F2B727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198238A6" w14:textId="50D34D2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33C3EFAE" w14:textId="55435F5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3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7ECEA29A" w14:textId="14AD000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0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610274" w:rsidP="00610274" w:rsidRDefault="00610274" w14:paraId="5840D738" w14:textId="4BE685E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610274" w:rsidP="00610274" w:rsidRDefault="00610274" w14:paraId="3ABC2979" w14:textId="65AAB5D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27555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610274" w:rsidP="00610274" w:rsidRDefault="00610274" w14:paraId="5F8FDA80" w14:textId="610F06A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27555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610274" w:rsidP="00610274" w:rsidRDefault="00610274" w14:paraId="4A8D6120" w14:textId="187EC65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27555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10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610274" w:rsidP="00610274" w:rsidRDefault="00610274" w14:paraId="10AF5F0C" w14:textId="0E6CFA2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610274" w:rsidP="00610274" w:rsidRDefault="00610274" w14:paraId="32DE1006" w14:textId="5B22792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610274" w:rsidP="00610274" w:rsidRDefault="00610274" w14:paraId="2CD3E40A" w14:textId="6B6E158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1459" w:type="dxa"/>
            <w:gridSpan w:val="4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57E01E2F" w14:textId="3C6D014E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27555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 induct</w:t>
            </w:r>
          </w:p>
        </w:tc>
      </w:tr>
      <w:tr w:rsidRPr="009A1FF6" w:rsidR="00046E27" w:rsidTr="00652A4E" w14:paraId="513EF0C2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F647C" w:rsidP="00610274" w:rsidRDefault="004F647C" w14:paraId="7CB2F426" w14:textId="5D8E700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3</w:t>
            </w:r>
          </w:p>
        </w:tc>
        <w:tc>
          <w:tcPr>
            <w:tcW w:w="699" w:type="dxa"/>
            <w:shd w:val="clear" w:color="auto" w:fill="auto"/>
          </w:tcPr>
          <w:p w:rsidR="004F647C" w:rsidP="00610274" w:rsidRDefault="004F647C" w14:paraId="784D570E" w14:textId="55849C4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01</w:t>
            </w:r>
          </w:p>
        </w:tc>
        <w:tc>
          <w:tcPr>
            <w:tcW w:w="609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32FD263E" w14:textId="63DFAC4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8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6D80AD9E" w14:textId="16E0C33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7C917AB0" w14:textId="09B3388F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54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34B0D597" w14:textId="034447B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3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7EFEDD1D" w14:textId="26992536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40" w:type="dxa"/>
            <w:gridSpan w:val="3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="004F647C" w:rsidP="00610274" w:rsidRDefault="004F647C" w14:paraId="1275AAE2" w14:textId="5C35489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390" w:type="dxa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472951A1" w14:textId="032F40C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62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172D69CE" w14:textId="46D5877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0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827555" w:rsidR="004F647C" w:rsidP="00610274" w:rsidRDefault="004F647C" w14:paraId="4440AEEB" w14:textId="08BA79F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710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4F647C" w:rsidP="00610274" w:rsidRDefault="004F647C" w14:paraId="00835839" w14:textId="27977FC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94" w:type="dxa"/>
            <w:gridSpan w:val="3"/>
            <w:tcBorders>
              <w:bottom w:val="single" w:color="auto" w:sz="4" w:space="0"/>
              <w:right w:val="single" w:color="auto" w:sz="4" w:space="0"/>
            </w:tcBorders>
            <w:shd w:val="clear" w:color="auto" w:fill="FFFF00"/>
            <w:vAlign w:val="center"/>
          </w:tcPr>
          <w:p w:rsidRPr="00840AC2" w:rsidR="004F647C" w:rsidP="00610274" w:rsidRDefault="004F647C" w14:paraId="49DC36EF" w14:textId="078F584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0" w:type="dxa"/>
            <w:gridSpan w:val="2"/>
            <w:tcBorders>
              <w:bottom w:val="single" w:color="auto" w:sz="4" w:space="0"/>
              <w:right w:val="single" w:color="auto" w:sz="4" w:space="0"/>
            </w:tcBorders>
            <w:shd w:val="clear" w:color="auto" w:fill="00B0F0"/>
            <w:vAlign w:val="center"/>
          </w:tcPr>
          <w:p w:rsidR="004F647C" w:rsidP="00610274" w:rsidRDefault="004F647C" w14:paraId="20343975" w14:textId="54171F3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1459" w:type="dxa"/>
            <w:gridSpan w:val="4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827555" w:rsidR="004F647C" w:rsidP="00610274" w:rsidRDefault="004F647C" w14:paraId="0E8CF926" w14:textId="1081C5D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27555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 induct</w:t>
            </w:r>
          </w:p>
        </w:tc>
      </w:tr>
      <w:tr w:rsidRPr="009A1FF6" w:rsidR="00046E27" w:rsidTr="00652A4E" w14:paraId="02901F85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74ACDF36" w14:textId="1E6E821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4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26FC041E" w14:textId="73FAAE9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/01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2D36C326" w14:textId="3595B45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28E950E3" w14:textId="7BFE82D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19D0E444" w14:textId="5DF1549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7DD1C956" w14:textId="1BABD30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0C5A62E2" w14:textId="41E8E38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0A8B063D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6E15D342" w14:textId="0DD866B5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5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56566FAE" w14:textId="1B7E047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/0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4D075BEC" w14:textId="02A786C2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2E5E5449" w14:textId="6FE975E6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73D44F68" w14:textId="6A5CE5F3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32F72F49" w14:textId="08EE93B1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610274" w:rsidP="00610274" w:rsidRDefault="00610274" w14:paraId="4FDDC994" w14:textId="45955B32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4F03976D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610274" w:rsidP="00610274" w:rsidRDefault="00610274" w14:paraId="7B336EFA" w14:textId="1791DE5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6</w:t>
            </w:r>
          </w:p>
        </w:tc>
        <w:tc>
          <w:tcPr>
            <w:tcW w:w="699" w:type="dxa"/>
            <w:shd w:val="clear" w:color="auto" w:fill="auto"/>
          </w:tcPr>
          <w:p w:rsidR="00610274" w:rsidP="00610274" w:rsidRDefault="00610274" w14:paraId="7F3564ED" w14:textId="0913C7B2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/0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3E6DDEE5" w14:textId="0272FA33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180CC857" w14:textId="0FF5355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3D6E8095" w14:textId="4D0B468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534798D6" w14:textId="449CD12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610274" w:rsidP="00610274" w:rsidRDefault="00610274" w14:paraId="7CBF393B" w14:textId="228D08A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722B2D16" w14:textId="77777777">
        <w:trPr>
          <w:trHeight w:val="286"/>
        </w:trPr>
        <w:tc>
          <w:tcPr>
            <w:tcW w:w="472" w:type="dxa"/>
          </w:tcPr>
          <w:p w:rsidR="00610274" w:rsidP="00610274" w:rsidRDefault="00610274" w14:paraId="127B12FA" w14:textId="6C8E67B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7</w:t>
            </w:r>
          </w:p>
        </w:tc>
        <w:tc>
          <w:tcPr>
            <w:tcW w:w="699" w:type="dxa"/>
            <w:shd w:val="clear" w:color="auto" w:fill="auto"/>
          </w:tcPr>
          <w:p w:rsidRPr="00E91A2B" w:rsidR="00610274" w:rsidP="00610274" w:rsidRDefault="00610274" w14:paraId="1693B8DF" w14:textId="11F7DE01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/02</w:t>
            </w:r>
          </w:p>
        </w:tc>
        <w:tc>
          <w:tcPr>
            <w:tcW w:w="8038" w:type="dxa"/>
            <w:gridSpan w:val="30"/>
            <w:tcBorders>
              <w:right w:val="single" w:color="auto" w:sz="4" w:space="0"/>
            </w:tcBorders>
            <w:shd w:val="clear" w:color="auto" w:fill="00B0F0"/>
            <w:vAlign w:val="center"/>
          </w:tcPr>
          <w:p w:rsidRPr="009A1FF6" w:rsidR="00610274" w:rsidP="00610274" w:rsidRDefault="00610274" w14:paraId="5487A0A8" w14:textId="05A02A96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irected Time</w:t>
            </w:r>
          </w:p>
        </w:tc>
      </w:tr>
      <w:tr w:rsidRPr="009A1FF6" w:rsidR="00046E27" w:rsidTr="00652A4E" w14:paraId="58BBBA52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5807A5" w:rsidP="00BB210C" w:rsidRDefault="005807A5" w14:paraId="7D6D9FF2" w14:textId="7CF6EF7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8</w:t>
            </w:r>
          </w:p>
        </w:tc>
        <w:tc>
          <w:tcPr>
            <w:tcW w:w="699" w:type="dxa"/>
            <w:shd w:val="clear" w:color="auto" w:fill="auto"/>
          </w:tcPr>
          <w:p w:rsidRPr="00E91A2B" w:rsidR="005807A5" w:rsidP="00BB210C" w:rsidRDefault="005807A5" w14:paraId="719E09F6" w14:textId="4062CB79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2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56F116BB" w14:textId="2C405636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7A01E137" w14:textId="2E0AC71C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5807A5"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430" w:type="dxa"/>
            <w:gridSpan w:val="2"/>
            <w:tcBorders>
              <w:right w:val="single" w:color="auto" w:sz="4" w:space="0"/>
            </w:tcBorders>
            <w:shd w:val="clear" w:color="auto" w:fill="F828D0"/>
            <w:vAlign w:val="center"/>
          </w:tcPr>
          <w:p w:rsidRPr="00840AC2" w:rsidR="005807A5" w:rsidP="00BB210C" w:rsidRDefault="005807A5" w14:paraId="4E3673E3" w14:textId="1A0527E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EA</w:t>
            </w:r>
          </w:p>
        </w:tc>
        <w:tc>
          <w:tcPr>
            <w:tcW w:w="438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840AC2" w:rsidR="005807A5" w:rsidP="00BB210C" w:rsidRDefault="005807A5" w14:paraId="1A08B2A5" w14:textId="34234839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684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840AC2" w:rsidR="005807A5" w:rsidP="00BB210C" w:rsidRDefault="005807A5" w14:paraId="352A00A7" w14:textId="4896787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2767E24F" w14:textId="382AEEFD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5761A9CB" w14:textId="29249F10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085A1E75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34E7B302" w14:textId="23059B5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29</w:t>
            </w:r>
          </w:p>
        </w:tc>
        <w:tc>
          <w:tcPr>
            <w:tcW w:w="699" w:type="dxa"/>
            <w:shd w:val="clear" w:color="auto" w:fill="auto"/>
          </w:tcPr>
          <w:p w:rsidRPr="00E91A2B" w:rsidR="00BB210C" w:rsidP="00BB210C" w:rsidRDefault="00BB210C" w14:paraId="37CB17B0" w14:textId="08083BC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/03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05588B1D" w14:textId="22548A53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30DD98A6" w14:textId="204B4555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4035EC3A" w14:textId="2E1BFE36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FB43154" w14:textId="225B6DB9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ED54F8F" w14:textId="3B36090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5F7FC505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5807A5" w:rsidP="00BB210C" w:rsidRDefault="005807A5" w14:paraId="044F2B93" w14:textId="0DF6415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0</w:t>
            </w:r>
          </w:p>
        </w:tc>
        <w:tc>
          <w:tcPr>
            <w:tcW w:w="699" w:type="dxa"/>
            <w:shd w:val="clear" w:color="auto" w:fill="auto"/>
          </w:tcPr>
          <w:p w:rsidRPr="00E91A2B" w:rsidR="005807A5" w:rsidP="00BB210C" w:rsidRDefault="005807A5" w14:paraId="6C475B4D" w14:textId="2DE7C73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/03</w:t>
            </w:r>
          </w:p>
        </w:tc>
        <w:tc>
          <w:tcPr>
            <w:tcW w:w="609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ED770A" w:rsidR="005807A5" w:rsidP="00BB210C" w:rsidRDefault="005807A5" w14:paraId="1FBD9447" w14:textId="1220E8AA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8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ED770A" w:rsidR="005807A5" w:rsidP="00BB210C" w:rsidRDefault="005807A5" w14:paraId="46EE19D8" w14:textId="77E414A8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ED770A" w:rsidR="005807A5" w:rsidP="00BB210C" w:rsidRDefault="005807A5" w14:paraId="5EE22FB2" w14:textId="03F9705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BB210C" w:rsidR="005807A5" w:rsidP="00BB210C" w:rsidRDefault="005807A5" w14:paraId="2A4E1788" w14:textId="5F6592B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1C3CADBC" w14:textId="0E66B1D5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5EE1B9AC" w14:textId="14C0F2A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5807A5" w:rsidP="00BB210C" w:rsidRDefault="005807A5" w14:paraId="149CD40D" w14:textId="4FBFD90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1F943220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43B649E7" w14:textId="609503C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1</w:t>
            </w:r>
          </w:p>
        </w:tc>
        <w:tc>
          <w:tcPr>
            <w:tcW w:w="699" w:type="dxa"/>
            <w:shd w:val="clear" w:color="auto" w:fill="auto"/>
          </w:tcPr>
          <w:p w:rsidRPr="00E91A2B" w:rsidR="00BB210C" w:rsidP="00BB210C" w:rsidRDefault="00BB210C" w14:paraId="433DEAC6" w14:textId="06A697E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/03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39648F30" w14:textId="6DBBCFD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1D5F56F" w14:textId="592235C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8358AB9" w14:textId="10756A0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917CE85" w14:textId="0370A55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515AB30F" w14:textId="32F79ED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1B8C06B8" w14:textId="77777777">
        <w:trPr>
          <w:gridAfter w:val="1"/>
          <w:wAfter w:w="76" w:type="dxa"/>
          <w:trHeight w:val="289"/>
        </w:trPr>
        <w:tc>
          <w:tcPr>
            <w:tcW w:w="472" w:type="dxa"/>
            <w:vAlign w:val="center"/>
          </w:tcPr>
          <w:p w:rsidR="00BB210C" w:rsidP="00BB210C" w:rsidRDefault="00BB210C" w14:paraId="1353A9C7" w14:textId="45AA57D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2</w:t>
            </w:r>
          </w:p>
        </w:tc>
        <w:tc>
          <w:tcPr>
            <w:tcW w:w="699" w:type="dxa"/>
            <w:shd w:val="clear" w:color="auto" w:fill="auto"/>
            <w:vAlign w:val="center"/>
          </w:tcPr>
          <w:p w:rsidRPr="00E91A2B" w:rsidR="00BB210C" w:rsidP="00BB210C" w:rsidRDefault="00BB210C" w14:paraId="0BA4FAF5" w14:textId="6B39CE2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3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533C3D4E" w14:textId="2C356E9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4908AAEF" w14:textId="18DFDA3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C92653E" w14:textId="5EC43205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692881" w:rsidR="00BB210C" w:rsidP="00BB210C" w:rsidRDefault="00BB210C" w14:paraId="4742F43C" w14:textId="27BFDE2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692881"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EA06D3F" w14:textId="47BD567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4AFF3A28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18D7DE63" w14:textId="639E375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3</w:t>
            </w:r>
          </w:p>
        </w:tc>
        <w:tc>
          <w:tcPr>
            <w:tcW w:w="699" w:type="dxa"/>
            <w:shd w:val="clear" w:color="auto" w:fill="auto"/>
          </w:tcPr>
          <w:p w:rsidR="00BB210C" w:rsidP="00BB210C" w:rsidRDefault="00BB210C" w14:paraId="2C7B3A02" w14:textId="7035010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04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E05F6E" w:rsidR="00BB210C" w:rsidP="00BB210C" w:rsidRDefault="00BB210C" w14:paraId="28D09D66" w14:textId="0A46B49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Writing Retreat</w:t>
            </w:r>
          </w:p>
        </w:tc>
        <w:tc>
          <w:tcPr>
            <w:tcW w:w="511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04C0A1A0" w14:textId="776BC83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01" w:type="dxa"/>
            <w:gridSpan w:val="3"/>
            <w:tcBorders>
              <w:left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6D0517B7" w14:textId="7CEC757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05" w:type="dxa"/>
            <w:tcBorders>
              <w:left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16895010" w14:textId="16642D5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30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BB210C" w:rsidP="00BB210C" w:rsidRDefault="00BB210C" w14:paraId="0AE4CC35" w14:textId="3DB4255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438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BB210C" w:rsidP="00BB210C" w:rsidRDefault="00BB210C" w14:paraId="067ACDFF" w14:textId="602BCCA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684" w:type="dxa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BB210C" w:rsidP="00BB210C" w:rsidRDefault="00BB210C" w14:paraId="121A35E3" w14:textId="48E7A5D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S</w:t>
            </w:r>
          </w:p>
        </w:tc>
        <w:tc>
          <w:tcPr>
            <w:tcW w:w="556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692881" w:rsidR="00BB210C" w:rsidP="00BB210C" w:rsidRDefault="00BB210C" w14:paraId="4949A5C4" w14:textId="0F30AA2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655" w:type="dxa"/>
            <w:gridSpan w:val="3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692881" w:rsidR="00BB210C" w:rsidP="00BB210C" w:rsidRDefault="00BB210C" w14:paraId="29692F5D" w14:textId="58FCCCB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643" w:type="dxa"/>
            <w:gridSpan w:val="3"/>
            <w:tcBorders>
              <w:right w:val="single" w:color="auto" w:sz="4" w:space="0"/>
            </w:tcBorders>
            <w:shd w:val="clear" w:color="auto" w:fill="00B0F0"/>
            <w:vAlign w:val="center"/>
          </w:tcPr>
          <w:p w:rsidRPr="00692881" w:rsidR="00BB210C" w:rsidP="00BB210C" w:rsidRDefault="00BB210C" w14:paraId="2B73477B" w14:textId="251069C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430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05A18EEC" w14:textId="53AAC61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03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21F49455" w14:textId="1F1577B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6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BB210C" w:rsidP="00BB210C" w:rsidRDefault="00BB210C" w14:paraId="008A0C1C" w14:textId="159EDE3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</w:tr>
      <w:tr w:rsidRPr="009A1FF6" w:rsidR="00046E27" w:rsidTr="00652A4E" w14:paraId="683B0D9F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2543E422" w14:textId="1903FB8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4</w:t>
            </w:r>
          </w:p>
        </w:tc>
        <w:tc>
          <w:tcPr>
            <w:tcW w:w="699" w:type="dxa"/>
            <w:shd w:val="clear" w:color="auto" w:fill="auto"/>
          </w:tcPr>
          <w:p w:rsidR="00BB210C" w:rsidP="00BB210C" w:rsidRDefault="00BB210C" w14:paraId="3893B422" w14:textId="3C99B7E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/04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9A1FF6" w:rsidR="00BB210C" w:rsidP="00BB210C" w:rsidRDefault="00BB210C" w14:paraId="157256A5" w14:textId="04CB302A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F68EE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 w:rsidRPr="00011B2D" w:rsidR="00BB210C" w:rsidP="00BB210C" w:rsidRDefault="00BB210C" w14:paraId="5E72A6B2" w14:textId="73C9898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011B2D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011B2D" w:rsidR="00BB210C" w:rsidP="00BB210C" w:rsidRDefault="00BB210C" w14:paraId="6F71E1B0" w14:textId="31625CC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011B2D" w:rsidR="00BB210C" w:rsidP="00BB210C" w:rsidRDefault="00BB210C" w14:paraId="7EEC13C5" w14:textId="58987B7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011B2D" w:rsidR="00BB210C" w:rsidP="00BB210C" w:rsidRDefault="00BB210C" w14:paraId="41BF7011" w14:textId="42C84B7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 xml:space="preserve">Bank </w:t>
            </w:r>
            <w:r w:rsidRPr="00A746BE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>Holiday</w:t>
            </w:r>
          </w:p>
        </w:tc>
      </w:tr>
      <w:tr w:rsidRPr="009A1FF6" w:rsidR="00046E27" w:rsidTr="00652A4E" w14:paraId="6C7EA425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54C57D9C" w14:textId="78FDFC6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5</w:t>
            </w:r>
          </w:p>
        </w:tc>
        <w:tc>
          <w:tcPr>
            <w:tcW w:w="699" w:type="dxa"/>
            <w:shd w:val="clear" w:color="auto" w:fill="auto"/>
          </w:tcPr>
          <w:p w:rsidRPr="00E91A2B" w:rsidR="00BB210C" w:rsidP="00BB210C" w:rsidRDefault="00BB210C" w14:paraId="37709DBE" w14:textId="46636C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/04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A746BE" w:rsidR="00BB210C" w:rsidP="00BB210C" w:rsidRDefault="00BB210C" w14:paraId="76605437" w14:textId="4CC8BA6E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>Bank Holiday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 w:rsidRPr="00402ABD" w:rsidR="00BB210C" w:rsidP="00BB210C" w:rsidRDefault="00402ABD" w14:paraId="688BCC25" w14:textId="1FB2DB1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2ABD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402ABD" w:rsidR="00BB210C" w:rsidP="00BB210C" w:rsidRDefault="00402ABD" w14:paraId="5623A58B" w14:textId="5A505D4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2ABD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402ABD" w:rsidR="00BB210C" w:rsidP="00BB210C" w:rsidRDefault="00402ABD" w14:paraId="3092BA3C" w14:textId="4B150A0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2ABD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FF0000"/>
            <w:vAlign w:val="center"/>
          </w:tcPr>
          <w:p w:rsidRPr="00402ABD" w:rsidR="00BB210C" w:rsidP="00BB210C" w:rsidRDefault="00402ABD" w14:paraId="07FF697D" w14:textId="1F0DAA6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402ABD">
              <w:rPr>
                <w:rFonts w:ascii="Arial" w:hAnsi="Arial" w:cs="Arial"/>
                <w:sz w:val="16"/>
                <w:szCs w:val="16"/>
                <w:lang w:eastAsia="en-GB"/>
              </w:rPr>
              <w:t>Holiday</w:t>
            </w:r>
          </w:p>
        </w:tc>
      </w:tr>
      <w:tr w:rsidRPr="009A1FF6" w:rsidR="00046E27" w:rsidTr="00652A4E" w14:paraId="7F2BD877" w14:textId="77777777">
        <w:trPr>
          <w:gridAfter w:val="1"/>
          <w:wAfter w:w="76" w:type="dxa"/>
          <w:trHeight w:val="286"/>
        </w:trPr>
        <w:tc>
          <w:tcPr>
            <w:tcW w:w="472" w:type="dxa"/>
            <w:vAlign w:val="center"/>
          </w:tcPr>
          <w:p w:rsidR="00BB210C" w:rsidP="00BB210C" w:rsidRDefault="00BB210C" w14:paraId="516C0112" w14:textId="273D9D0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6</w:t>
            </w:r>
          </w:p>
        </w:tc>
        <w:tc>
          <w:tcPr>
            <w:tcW w:w="699" w:type="dxa"/>
            <w:shd w:val="clear" w:color="auto" w:fill="auto"/>
          </w:tcPr>
          <w:p w:rsidR="00BB210C" w:rsidP="00BB210C" w:rsidRDefault="00BB210C" w14:paraId="37720374" w14:textId="376429C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/04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2BFB52E8" w14:textId="4E227D0E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3A858FC" w14:textId="1C2469CA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4C6A990F" w14:textId="10181F29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307EA24D" w14:textId="2DF438BB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05253340" w14:textId="2E16440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016716D6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BB210C" w:rsidP="00BB210C" w:rsidRDefault="00BB210C" w14:paraId="501C529A" w14:textId="5F467C2A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7</w:t>
            </w:r>
          </w:p>
        </w:tc>
        <w:tc>
          <w:tcPr>
            <w:tcW w:w="699" w:type="dxa"/>
            <w:shd w:val="clear" w:color="auto" w:fill="auto"/>
          </w:tcPr>
          <w:p w:rsidRPr="00E91A2B" w:rsidR="00BB210C" w:rsidP="00BB210C" w:rsidRDefault="00BB210C" w14:paraId="6999C412" w14:textId="32D9E7D6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/05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9A1FF6" w:rsidR="00BB210C" w:rsidP="00BB210C" w:rsidRDefault="00BB210C" w14:paraId="4B03D67B" w14:textId="3E83F11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940923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 xml:space="preserve"> Bank Holiday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6D4814C2" w14:textId="0A1FCE2E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01513BC9" w14:textId="013573E3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246F3150" w14:textId="7AAB6F47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BB210C" w:rsidP="00BB210C" w:rsidRDefault="00BB210C" w14:paraId="20874B79" w14:textId="598BB25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363A8244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04981" w:rsidP="00BB210C" w:rsidRDefault="00404981" w14:paraId="6AE3B3DB" w14:textId="319FC66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8</w:t>
            </w:r>
          </w:p>
        </w:tc>
        <w:tc>
          <w:tcPr>
            <w:tcW w:w="699" w:type="dxa"/>
            <w:shd w:val="clear" w:color="auto" w:fill="auto"/>
          </w:tcPr>
          <w:p w:rsidRPr="00E91A2B" w:rsidR="00404981" w:rsidP="00BB210C" w:rsidRDefault="00404981" w14:paraId="3C77C787" w14:textId="481E593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/05</w:t>
            </w:r>
          </w:p>
        </w:tc>
        <w:tc>
          <w:tcPr>
            <w:tcW w:w="1580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5A2E6BDF" w14:textId="45EC4779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41ED1E15" w14:textId="26A65EE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40A7DDD3" w14:textId="5D304234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02F5CB76" w14:textId="1F68B6EF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2A8B1F3F" w14:textId="31F4D5B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6DA92BED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404981" w:rsidP="00BB210C" w:rsidRDefault="00404981" w14:paraId="7DA43507" w14:textId="5000313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39</w:t>
            </w:r>
          </w:p>
        </w:tc>
        <w:tc>
          <w:tcPr>
            <w:tcW w:w="699" w:type="dxa"/>
            <w:shd w:val="clear" w:color="auto" w:fill="auto"/>
          </w:tcPr>
          <w:p w:rsidRPr="00E91A2B" w:rsidR="00404981" w:rsidP="00BB210C" w:rsidRDefault="00404981" w14:paraId="1F9354F1" w14:textId="7A9EFDE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/05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722E5DB7" w14:textId="76AE920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77CE3036" w14:textId="2225E95F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3C1C75D6" w14:textId="2376A3A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404981" w:rsidP="00BB210C" w:rsidRDefault="00404981" w14:paraId="2AE17413" w14:textId="1971E63D">
            <w:pPr>
              <w:spacing w:before="0" w:beforeAutospacing="0"/>
              <w:jc w:val="center"/>
              <w:rPr>
                <w:rFonts w:ascii="Arial" w:hAnsi="Arial" w:cs="Arial"/>
                <w:color w:val="FF0000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430" w:type="dxa"/>
            <w:tcBorders>
              <w:right w:val="single" w:color="auto" w:sz="4" w:space="0"/>
            </w:tcBorders>
            <w:shd w:val="clear" w:color="auto" w:fill="F828D0"/>
            <w:vAlign w:val="center"/>
          </w:tcPr>
          <w:p w:rsidRPr="009A1FF6" w:rsidR="00404981" w:rsidP="00BB210C" w:rsidRDefault="005807A5" w14:paraId="503245C3" w14:textId="0CA3ED4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EA</w:t>
            </w:r>
          </w:p>
        </w:tc>
        <w:tc>
          <w:tcPr>
            <w:tcW w:w="503" w:type="dxa"/>
            <w:gridSpan w:val="2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Pr="009A1FF6" w:rsidR="00404981" w:rsidP="00BB210C" w:rsidRDefault="005807A5" w14:paraId="33AB2D1F" w14:textId="07D3B3D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P</w:t>
            </w:r>
            <w:r w:rsidR="00404981"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26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404981" w:rsidP="00BB210C" w:rsidRDefault="00404981" w14:paraId="262ED4DF" w14:textId="6095362E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</w:tr>
      <w:tr w:rsidRPr="009A1FF6" w:rsidR="00046E27" w:rsidTr="00652A4E" w14:paraId="4C9EE4BA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BB210C" w:rsidP="00BB210C" w:rsidRDefault="00BB210C" w14:paraId="76F4E3F2" w14:textId="110BB55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 xml:space="preserve">40 </w:t>
            </w:r>
          </w:p>
        </w:tc>
        <w:tc>
          <w:tcPr>
            <w:tcW w:w="699" w:type="dxa"/>
            <w:shd w:val="clear" w:color="auto" w:fill="auto"/>
          </w:tcPr>
          <w:p w:rsidR="00BB210C" w:rsidP="00BB210C" w:rsidRDefault="00BB210C" w14:paraId="2BD9B520" w14:textId="0260DC0F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/05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F68EE" w:rsidR="00BB210C" w:rsidP="00BB210C" w:rsidRDefault="00BB210C" w14:paraId="5A0649FD" w14:textId="6B333D66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="00BB210C" w:rsidP="00BB210C" w:rsidRDefault="00404981" w14:paraId="3E51660C" w14:textId="069886A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BB210C" w:rsidP="00BB210C" w:rsidRDefault="00404981" w14:paraId="53C4ACDB" w14:textId="19E7C11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BB210C" w:rsidP="00BB210C" w:rsidRDefault="00BB210C" w14:paraId="3B2826E0" w14:textId="0C027690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840AC2" w:rsidR="00BB210C" w:rsidP="00BB210C" w:rsidRDefault="00BB210C" w14:paraId="0E6826A3" w14:textId="5B8B7B72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5B2CBFB3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AC1B32" w:rsidP="00AC1B32" w:rsidRDefault="00AC1B32" w14:paraId="7C35C33E" w14:textId="04DB432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1</w:t>
            </w:r>
          </w:p>
        </w:tc>
        <w:tc>
          <w:tcPr>
            <w:tcW w:w="699" w:type="dxa"/>
            <w:shd w:val="clear" w:color="auto" w:fill="auto"/>
          </w:tcPr>
          <w:p w:rsidR="00AC1B32" w:rsidP="00AC1B32" w:rsidRDefault="00AC1B32" w14:paraId="35900E2C" w14:textId="7932E66B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/05</w:t>
            </w:r>
          </w:p>
        </w:tc>
        <w:tc>
          <w:tcPr>
            <w:tcW w:w="4649" w:type="dxa"/>
            <w:gridSpan w:val="17"/>
            <w:tcBorders>
              <w:right w:val="single" w:color="auto" w:sz="4" w:space="0"/>
            </w:tcBorders>
            <w:shd w:val="clear" w:color="auto" w:fill="00B0F0"/>
            <w:vAlign w:val="center"/>
          </w:tcPr>
          <w:p w:rsidR="00AC1B32" w:rsidP="00AC1B32" w:rsidRDefault="00AC1B32" w14:paraId="0064433F" w14:textId="3FB0B5D1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irected Time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AC1B32" w:rsidR="00AC1B32" w:rsidP="00AC1B32" w:rsidRDefault="00AC1B32" w14:paraId="21747A64" w14:textId="72DE890A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 w:rsidRPr="00AC1B32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 xml:space="preserve">Bank Holiday 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000000" w:themeFill="text1"/>
            <w:vAlign w:val="center"/>
          </w:tcPr>
          <w:p w:rsidRPr="00AC1B32" w:rsidR="00AC1B32" w:rsidP="00AC1B32" w:rsidRDefault="00AC1B32" w14:paraId="0C881225" w14:textId="6643E905">
            <w:pPr>
              <w:spacing w:before="0" w:beforeAutospacing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</w:pPr>
            <w:r w:rsidRPr="00AC1B32">
              <w:rPr>
                <w:rFonts w:ascii="Arial" w:hAnsi="Arial" w:cs="Arial"/>
                <w:color w:val="FFFFFF" w:themeColor="background1"/>
                <w:sz w:val="16"/>
                <w:szCs w:val="16"/>
                <w:lang w:eastAsia="en-GB"/>
              </w:rPr>
              <w:t xml:space="preserve">Bank Holiday </w:t>
            </w:r>
          </w:p>
        </w:tc>
      </w:tr>
      <w:tr w:rsidRPr="009A1FF6" w:rsidR="00046E27" w:rsidTr="00652A4E" w14:paraId="57972819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AC1B32" w:rsidP="00AC1B32" w:rsidRDefault="00AC1B32" w14:paraId="45605A20" w14:textId="4AA415B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2</w:t>
            </w:r>
          </w:p>
        </w:tc>
        <w:tc>
          <w:tcPr>
            <w:tcW w:w="699" w:type="dxa"/>
            <w:shd w:val="clear" w:color="auto" w:fill="auto"/>
          </w:tcPr>
          <w:p w:rsidRPr="00E91A2B" w:rsidR="00AC1B32" w:rsidP="00AC1B32" w:rsidRDefault="00AC1B32" w14:paraId="1C6E555E" w14:textId="521B3E6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06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AC1B32" w:rsidP="00AC1B32" w:rsidRDefault="00AC1B32" w14:paraId="4FCDC586" w14:textId="523A6DE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 xml:space="preserve">Presentations/Sch 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92D050"/>
            <w:vAlign w:val="center"/>
          </w:tcPr>
          <w:p w:rsidRPr="009A1FF6" w:rsidR="00AC1B32" w:rsidP="00AC1B32" w:rsidRDefault="00AC1B32" w14:paraId="241F7F5F" w14:textId="76783BFB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 xml:space="preserve">Presentations/Sch 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767100CA" w14:textId="51C4408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1074EBCD" w14:textId="70EC36FC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7F96CF2F" w14:textId="082E5F8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 xml:space="preserve">School 2 </w:t>
            </w:r>
          </w:p>
        </w:tc>
      </w:tr>
      <w:tr w:rsidRPr="009A1FF6" w:rsidR="00046E27" w:rsidTr="00652A4E" w14:paraId="2D4027C4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AC1B32" w:rsidP="00AC1B32" w:rsidRDefault="00AC1B32" w14:paraId="182EA289" w14:textId="42FD9FF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3</w:t>
            </w:r>
          </w:p>
        </w:tc>
        <w:tc>
          <w:tcPr>
            <w:tcW w:w="699" w:type="dxa"/>
            <w:shd w:val="clear" w:color="auto" w:fill="auto"/>
          </w:tcPr>
          <w:p w:rsidR="00AC1B32" w:rsidP="00AC1B32" w:rsidRDefault="00AC1B32" w14:paraId="501E1C4A" w14:textId="505CFA6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/06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2E301767" w14:textId="237D6907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05FEA011" w14:textId="1D32EDF0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262E7589" w14:textId="45DED31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28E6AA0B" w14:textId="105547C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5583682B" w14:textId="6C6392A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 w:rsidRPr="00840AC2"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3FB39EA3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AC1B32" w:rsidP="00AC1B32" w:rsidRDefault="00AC1B32" w14:paraId="49EE4ECE" w14:textId="613293F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4</w:t>
            </w:r>
          </w:p>
        </w:tc>
        <w:tc>
          <w:tcPr>
            <w:tcW w:w="699" w:type="dxa"/>
            <w:shd w:val="clear" w:color="auto" w:fill="auto"/>
          </w:tcPr>
          <w:p w:rsidR="00AC1B32" w:rsidP="00AC1B32" w:rsidRDefault="00AC1B32" w14:paraId="565210C6" w14:textId="5ADFF46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/06</w:t>
            </w:r>
          </w:p>
        </w:tc>
        <w:tc>
          <w:tcPr>
            <w:tcW w:w="609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AC1B32" w:rsidP="00AC1B32" w:rsidRDefault="00AC1B32" w14:paraId="520A6DA3" w14:textId="4FDB6C4D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8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AC1B32" w:rsidP="00AC1B32" w:rsidRDefault="00AC1B32" w14:paraId="751CEA8A" w14:textId="2FD6A8F4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483" w:type="dxa"/>
            <w:gridSpan w:val="2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Pr="009A1FF6" w:rsidR="00AC1B32" w:rsidP="00AC1B32" w:rsidRDefault="00AC1B32" w14:paraId="255A50E6" w14:textId="591C7075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14DE60A6" w14:textId="1045048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5BDFE88B" w14:textId="1CAC573C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854" w:type="dxa"/>
            <w:gridSpan w:val="8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2B561991" w14:textId="2BB7F427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Pr="009A1FF6" w:rsidR="00AC1B32" w:rsidP="00AC1B32" w:rsidRDefault="00AC1B32" w14:paraId="3D7B5689" w14:textId="14B07093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</w:tr>
      <w:tr w:rsidRPr="009A1FF6" w:rsidR="00046E27" w:rsidTr="00652A4E" w14:paraId="501B4ABE" w14:textId="77777777">
        <w:trPr>
          <w:gridAfter w:val="1"/>
          <w:wAfter w:w="76" w:type="dxa"/>
          <w:trHeight w:val="286"/>
        </w:trPr>
        <w:tc>
          <w:tcPr>
            <w:tcW w:w="472" w:type="dxa"/>
          </w:tcPr>
          <w:p w:rsidR="00581C08" w:rsidP="00AC1B32" w:rsidRDefault="00581C08" w14:paraId="4D229BC4" w14:textId="4AC1633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45</w:t>
            </w:r>
          </w:p>
        </w:tc>
        <w:tc>
          <w:tcPr>
            <w:tcW w:w="699" w:type="dxa"/>
            <w:shd w:val="clear" w:color="auto" w:fill="auto"/>
          </w:tcPr>
          <w:p w:rsidR="00581C08" w:rsidP="00AC1B32" w:rsidRDefault="00581C08" w14:paraId="43BE8319" w14:textId="308EE0E0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06</w:t>
            </w:r>
          </w:p>
        </w:tc>
        <w:tc>
          <w:tcPr>
            <w:tcW w:w="1580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581C08" w:rsidP="00AC1B32" w:rsidRDefault="00581C08" w14:paraId="7EB82833" w14:textId="10AC76D9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17" w:type="dxa"/>
            <w:gridSpan w:val="6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581C08" w:rsidP="00AC1B32" w:rsidRDefault="00581C08" w14:paraId="79EB2FB9" w14:textId="373FA398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>School 2</w:t>
            </w:r>
          </w:p>
        </w:tc>
        <w:tc>
          <w:tcPr>
            <w:tcW w:w="1552" w:type="dxa"/>
            <w:gridSpan w:val="5"/>
            <w:tcBorders>
              <w:right w:val="single" w:color="auto" w:sz="4" w:space="0"/>
            </w:tcBorders>
            <w:shd w:val="clear" w:color="auto" w:fill="auto"/>
            <w:vAlign w:val="bottom"/>
          </w:tcPr>
          <w:p w:rsidR="00581C08" w:rsidP="00581C08" w:rsidRDefault="00581C08" w14:paraId="763D9DDA" w14:textId="79E875C6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sz w:val="16"/>
                <w:szCs w:val="16"/>
                <w:lang w:eastAsia="en-GB"/>
              </w:rPr>
              <w:t xml:space="preserve"> School 2</w:t>
            </w:r>
          </w:p>
          <w:p w:rsidRPr="00581D83" w:rsidR="00581C08" w:rsidP="00AC1B32" w:rsidRDefault="00581C08" w14:paraId="07967A37" w14:textId="38E9A3CC">
            <w:pPr>
              <w:spacing w:before="0" w:beforeAutospacing="0"/>
              <w:jc w:val="center"/>
              <w:rPr>
                <w:rFonts w:ascii="Arial" w:hAnsi="Arial" w:cs="Arial"/>
                <w:sz w:val="12"/>
                <w:szCs w:val="12"/>
                <w:lang w:eastAsia="en-GB"/>
              </w:rPr>
            </w:pPr>
          </w:p>
        </w:tc>
        <w:tc>
          <w:tcPr>
            <w:tcW w:w="386" w:type="dxa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="00581C08" w:rsidP="00AC1B32" w:rsidRDefault="00581C08" w14:paraId="339D81DF" w14:textId="1D9EBCA5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51" w:type="dxa"/>
            <w:gridSpan w:val="3"/>
            <w:tcBorders>
              <w:right w:val="single" w:color="auto" w:sz="4" w:space="0"/>
            </w:tcBorders>
            <w:shd w:val="clear" w:color="auto" w:fill="FFFF00"/>
            <w:vAlign w:val="center"/>
          </w:tcPr>
          <w:p w:rsidR="00581C08" w:rsidP="00AC1B32" w:rsidRDefault="00581C08" w14:paraId="3C8C1AA8" w14:textId="0AC81FCB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P</w:t>
            </w:r>
          </w:p>
        </w:tc>
        <w:tc>
          <w:tcPr>
            <w:tcW w:w="387" w:type="dxa"/>
            <w:gridSpan w:val="3"/>
            <w:tcBorders>
              <w:right w:val="single" w:color="auto" w:sz="4" w:space="0"/>
            </w:tcBorders>
            <w:shd w:val="clear" w:color="auto" w:fill="92D050"/>
            <w:vAlign w:val="center"/>
          </w:tcPr>
          <w:p w:rsidR="00581C08" w:rsidP="00AC1B32" w:rsidRDefault="00581C08" w14:paraId="65E78648" w14:textId="4539158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S</w:t>
            </w:r>
          </w:p>
        </w:tc>
        <w:tc>
          <w:tcPr>
            <w:tcW w:w="530" w:type="dxa"/>
            <w:tcBorders>
              <w:right w:val="single" w:color="auto" w:sz="4" w:space="0"/>
            </w:tcBorders>
            <w:shd w:val="clear" w:color="auto" w:fill="00B0F0"/>
            <w:vAlign w:val="center"/>
          </w:tcPr>
          <w:p w:rsidR="00581C08" w:rsidP="00AC1B32" w:rsidRDefault="00581C08" w14:paraId="070E0521" w14:textId="3990237E">
            <w:pPr>
              <w:spacing w:before="0" w:beforeAutospacing="0"/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eastAsia="en-GB"/>
              </w:rPr>
              <w:t>DT</w:t>
            </w:r>
          </w:p>
        </w:tc>
        <w:tc>
          <w:tcPr>
            <w:tcW w:w="1459" w:type="dxa"/>
            <w:gridSpan w:val="4"/>
            <w:tcBorders>
              <w:right w:val="single" w:color="auto" w:sz="4" w:space="0"/>
            </w:tcBorders>
            <w:shd w:val="clear" w:color="auto" w:fill="auto"/>
            <w:vAlign w:val="center"/>
          </w:tcPr>
          <w:p w:rsidR="00581C08" w:rsidP="00AC1B32" w:rsidRDefault="00581C08" w14:paraId="2CF50DB3" w14:textId="205A9FA2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</w:p>
        </w:tc>
      </w:tr>
      <w:tr w:rsidR="00AC1B32" w:rsidTr="00652A4E" w14:paraId="1D204DDB" w14:textId="77777777">
        <w:trPr>
          <w:trHeight w:val="286"/>
        </w:trPr>
        <w:tc>
          <w:tcPr>
            <w:tcW w:w="9209" w:type="dxa"/>
            <w:gridSpan w:val="32"/>
            <w:tcBorders>
              <w:right w:val="single" w:color="auto" w:sz="4" w:space="0"/>
            </w:tcBorders>
          </w:tcPr>
          <w:p w:rsidR="00AC1B32" w:rsidP="00AC1B32" w:rsidRDefault="00AC1B32" w14:paraId="5CEA21D2" w14:textId="371DAC6F">
            <w:pPr>
              <w:spacing w:before="0" w:beforeAutospacing="0"/>
              <w:jc w:val="center"/>
              <w:rPr>
                <w:rFonts w:ascii="Arial" w:hAnsi="Arial" w:cs="Arial"/>
                <w:sz w:val="16"/>
                <w:szCs w:val="16"/>
                <w:lang w:eastAsia="en-GB"/>
              </w:rPr>
            </w:pPr>
            <w:r>
              <w:t xml:space="preserve"> </w:t>
            </w:r>
            <w:r w:rsidRPr="0024416B">
              <w:rPr>
                <w:rFonts w:ascii="Arial" w:hAnsi="Arial" w:cs="Arial"/>
                <w:sz w:val="16"/>
                <w:szCs w:val="16"/>
                <w:lang w:eastAsia="en-GB"/>
              </w:rPr>
              <w:t>S= Subject sessions, PS = Professional Studies, EA = Enhancement Activities, Sch = Placements</w:t>
            </w:r>
            <w:r>
              <w:rPr>
                <w:rFonts w:ascii="Arial" w:hAnsi="Arial" w:cs="Arial"/>
                <w:sz w:val="16"/>
                <w:szCs w:val="16"/>
                <w:lang w:eastAsia="en-GB"/>
              </w:rPr>
              <w:t>, DT = Directed Time</w:t>
            </w:r>
          </w:p>
        </w:tc>
      </w:tr>
    </w:tbl>
    <w:bookmarkEnd w:id="0"/>
    <w:p w:rsidRPr="00401F1D" w:rsidR="00CD197A" w:rsidP="0024416B" w:rsidRDefault="00692881" w14:paraId="7B5798DB" w14:textId="61BF2000">
      <w:pPr>
        <w:tabs>
          <w:tab w:val="left" w:pos="5205"/>
        </w:tabs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                       </w:t>
      </w:r>
    </w:p>
    <w:sectPr w:rsidRPr="00401F1D" w:rsidR="00CD197A" w:rsidSect="002562D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36304" w:rsidRDefault="00E36304" w14:paraId="2FBA2C5B" w14:textId="77777777">
      <w:pPr>
        <w:spacing w:before="0"/>
      </w:pPr>
      <w:r>
        <w:separator/>
      </w:r>
    </w:p>
  </w:endnote>
  <w:endnote w:type="continuationSeparator" w:id="0">
    <w:p w:rsidR="00E36304" w:rsidRDefault="00E36304" w14:paraId="1D839368" w14:textId="7777777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81C08" w:rsidRDefault="00581C08" w14:paraId="001532B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81C08" w:rsidRDefault="00581C08" w14:paraId="58FCCCE9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81C08" w:rsidRDefault="00581C08" w14:paraId="5442C66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36304" w:rsidRDefault="00E36304" w14:paraId="64B2C476" w14:textId="77777777">
      <w:pPr>
        <w:spacing w:before="0"/>
      </w:pPr>
      <w:r>
        <w:separator/>
      </w:r>
    </w:p>
  </w:footnote>
  <w:footnote w:type="continuationSeparator" w:id="0">
    <w:p w:rsidR="00E36304" w:rsidRDefault="00E36304" w14:paraId="49700486" w14:textId="77777777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81C08" w:rsidRDefault="00581C08" w14:paraId="6FC005F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20F51" w:rsidRDefault="00581C08" w14:paraId="42BC82C5" w14:textId="7B6A3734">
    <w:pPr>
      <w:pStyle w:val="Header"/>
    </w:pPr>
    <w:r>
      <w:t>May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81C08" w:rsidRDefault="00581C08" w14:paraId="473F6B8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902F18"/>
    <w:multiLevelType w:val="hybridMultilevel"/>
    <w:tmpl w:val="66A68B74"/>
    <w:lvl w:ilvl="0" w:tplc="62DAB5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UysTQytDQ2MzVT0lEKTi0uzszPAykwrAUAWOtKpiwAAAA="/>
  </w:docVars>
  <w:rsids>
    <w:rsidRoot w:val="00E1708A"/>
    <w:rsid w:val="000044C6"/>
    <w:rsid w:val="00007B39"/>
    <w:rsid w:val="00011B2D"/>
    <w:rsid w:val="00025C1E"/>
    <w:rsid w:val="000312F2"/>
    <w:rsid w:val="000341AD"/>
    <w:rsid w:val="0004081A"/>
    <w:rsid w:val="00046E27"/>
    <w:rsid w:val="00061B66"/>
    <w:rsid w:val="00092E71"/>
    <w:rsid w:val="000C5F7D"/>
    <w:rsid w:val="000D3654"/>
    <w:rsid w:val="000D630D"/>
    <w:rsid w:val="000E71C3"/>
    <w:rsid w:val="000F0410"/>
    <w:rsid w:val="0010355F"/>
    <w:rsid w:val="00106818"/>
    <w:rsid w:val="001147DE"/>
    <w:rsid w:val="00132663"/>
    <w:rsid w:val="001563A3"/>
    <w:rsid w:val="00163ACB"/>
    <w:rsid w:val="00166DAF"/>
    <w:rsid w:val="001723C1"/>
    <w:rsid w:val="0017722A"/>
    <w:rsid w:val="00180BE4"/>
    <w:rsid w:val="00182342"/>
    <w:rsid w:val="00195F59"/>
    <w:rsid w:val="001B33D1"/>
    <w:rsid w:val="001C67D5"/>
    <w:rsid w:val="001C6FB6"/>
    <w:rsid w:val="001E1BAD"/>
    <w:rsid w:val="001F1D20"/>
    <w:rsid w:val="002002A8"/>
    <w:rsid w:val="00203B23"/>
    <w:rsid w:val="002076E9"/>
    <w:rsid w:val="00207877"/>
    <w:rsid w:val="00207D8A"/>
    <w:rsid w:val="002106FC"/>
    <w:rsid w:val="00215876"/>
    <w:rsid w:val="0021664D"/>
    <w:rsid w:val="00223478"/>
    <w:rsid w:val="0024416B"/>
    <w:rsid w:val="00244213"/>
    <w:rsid w:val="0024574D"/>
    <w:rsid w:val="00251EDF"/>
    <w:rsid w:val="002562DE"/>
    <w:rsid w:val="002571C9"/>
    <w:rsid w:val="002627C4"/>
    <w:rsid w:val="002675B3"/>
    <w:rsid w:val="002736B7"/>
    <w:rsid w:val="002858BA"/>
    <w:rsid w:val="0028627E"/>
    <w:rsid w:val="0029169C"/>
    <w:rsid w:val="00291DDC"/>
    <w:rsid w:val="002937F7"/>
    <w:rsid w:val="002A3F5E"/>
    <w:rsid w:val="002A4099"/>
    <w:rsid w:val="002A6942"/>
    <w:rsid w:val="002B3DC2"/>
    <w:rsid w:val="002B782F"/>
    <w:rsid w:val="003128CA"/>
    <w:rsid w:val="00324B5A"/>
    <w:rsid w:val="00344936"/>
    <w:rsid w:val="00350F87"/>
    <w:rsid w:val="0035141A"/>
    <w:rsid w:val="00367545"/>
    <w:rsid w:val="00371F33"/>
    <w:rsid w:val="00376EC5"/>
    <w:rsid w:val="00384893"/>
    <w:rsid w:val="003A17EE"/>
    <w:rsid w:val="003A45E4"/>
    <w:rsid w:val="003A7E3E"/>
    <w:rsid w:val="003F0F5C"/>
    <w:rsid w:val="003F5B75"/>
    <w:rsid w:val="004016E4"/>
    <w:rsid w:val="00401F1D"/>
    <w:rsid w:val="00402ABD"/>
    <w:rsid w:val="00403D94"/>
    <w:rsid w:val="00404981"/>
    <w:rsid w:val="00406C80"/>
    <w:rsid w:val="004200B0"/>
    <w:rsid w:val="0042040C"/>
    <w:rsid w:val="00420DC5"/>
    <w:rsid w:val="00433203"/>
    <w:rsid w:val="004513D0"/>
    <w:rsid w:val="00451C63"/>
    <w:rsid w:val="004554FE"/>
    <w:rsid w:val="00470BC6"/>
    <w:rsid w:val="004772F2"/>
    <w:rsid w:val="00477C0B"/>
    <w:rsid w:val="00492679"/>
    <w:rsid w:val="00495B1E"/>
    <w:rsid w:val="004A3C93"/>
    <w:rsid w:val="004C2D67"/>
    <w:rsid w:val="004C35BE"/>
    <w:rsid w:val="004D1283"/>
    <w:rsid w:val="004D3EDF"/>
    <w:rsid w:val="004D69D9"/>
    <w:rsid w:val="004F08BA"/>
    <w:rsid w:val="004F647C"/>
    <w:rsid w:val="00504CC4"/>
    <w:rsid w:val="00505A14"/>
    <w:rsid w:val="00510475"/>
    <w:rsid w:val="00542A26"/>
    <w:rsid w:val="00545143"/>
    <w:rsid w:val="005807A5"/>
    <w:rsid w:val="00581C08"/>
    <w:rsid w:val="00581D83"/>
    <w:rsid w:val="00595E1A"/>
    <w:rsid w:val="00597FEC"/>
    <w:rsid w:val="005B57C3"/>
    <w:rsid w:val="005B7D32"/>
    <w:rsid w:val="005D0656"/>
    <w:rsid w:val="005D154C"/>
    <w:rsid w:val="005D526D"/>
    <w:rsid w:val="005D7A24"/>
    <w:rsid w:val="005F000E"/>
    <w:rsid w:val="006047B6"/>
    <w:rsid w:val="00610274"/>
    <w:rsid w:val="0061719C"/>
    <w:rsid w:val="006463E5"/>
    <w:rsid w:val="00652A4E"/>
    <w:rsid w:val="00684069"/>
    <w:rsid w:val="00684373"/>
    <w:rsid w:val="00691ACA"/>
    <w:rsid w:val="0069207B"/>
    <w:rsid w:val="00692881"/>
    <w:rsid w:val="00694CFB"/>
    <w:rsid w:val="00696DA8"/>
    <w:rsid w:val="006A0052"/>
    <w:rsid w:val="006B3260"/>
    <w:rsid w:val="006C34A9"/>
    <w:rsid w:val="006D41C4"/>
    <w:rsid w:val="006D5AC5"/>
    <w:rsid w:val="006F15EB"/>
    <w:rsid w:val="00704F04"/>
    <w:rsid w:val="00712939"/>
    <w:rsid w:val="00715484"/>
    <w:rsid w:val="007169EF"/>
    <w:rsid w:val="00723B31"/>
    <w:rsid w:val="00730087"/>
    <w:rsid w:val="007408A5"/>
    <w:rsid w:val="00760DF5"/>
    <w:rsid w:val="00764AE1"/>
    <w:rsid w:val="00777B30"/>
    <w:rsid w:val="00777E8E"/>
    <w:rsid w:val="00777F76"/>
    <w:rsid w:val="007827E6"/>
    <w:rsid w:val="0079531C"/>
    <w:rsid w:val="007A4434"/>
    <w:rsid w:val="007B7CED"/>
    <w:rsid w:val="007C47D0"/>
    <w:rsid w:val="007D2446"/>
    <w:rsid w:val="007E07B2"/>
    <w:rsid w:val="007E30DB"/>
    <w:rsid w:val="007F54B2"/>
    <w:rsid w:val="00801A98"/>
    <w:rsid w:val="00805DA5"/>
    <w:rsid w:val="00814F07"/>
    <w:rsid w:val="008210E3"/>
    <w:rsid w:val="00827555"/>
    <w:rsid w:val="00831198"/>
    <w:rsid w:val="00833258"/>
    <w:rsid w:val="00833B22"/>
    <w:rsid w:val="00840AC2"/>
    <w:rsid w:val="00855A3C"/>
    <w:rsid w:val="00857691"/>
    <w:rsid w:val="00867828"/>
    <w:rsid w:val="00883324"/>
    <w:rsid w:val="00884CC4"/>
    <w:rsid w:val="00886054"/>
    <w:rsid w:val="00893EF5"/>
    <w:rsid w:val="00896BFE"/>
    <w:rsid w:val="008A69AE"/>
    <w:rsid w:val="008C306C"/>
    <w:rsid w:val="008E2C16"/>
    <w:rsid w:val="008E5FB9"/>
    <w:rsid w:val="008E6CE4"/>
    <w:rsid w:val="008F68EE"/>
    <w:rsid w:val="008F7848"/>
    <w:rsid w:val="00903C2D"/>
    <w:rsid w:val="00910070"/>
    <w:rsid w:val="00921526"/>
    <w:rsid w:val="009240F1"/>
    <w:rsid w:val="00931C2E"/>
    <w:rsid w:val="009350D0"/>
    <w:rsid w:val="00940923"/>
    <w:rsid w:val="009454DA"/>
    <w:rsid w:val="00961C53"/>
    <w:rsid w:val="00965E72"/>
    <w:rsid w:val="00982C2D"/>
    <w:rsid w:val="0099309C"/>
    <w:rsid w:val="00994AA9"/>
    <w:rsid w:val="009A1FF6"/>
    <w:rsid w:val="009B054A"/>
    <w:rsid w:val="009B1E94"/>
    <w:rsid w:val="009C10B8"/>
    <w:rsid w:val="009D31B0"/>
    <w:rsid w:val="009D6A1C"/>
    <w:rsid w:val="00A0549C"/>
    <w:rsid w:val="00A10955"/>
    <w:rsid w:val="00A300BD"/>
    <w:rsid w:val="00A324B7"/>
    <w:rsid w:val="00A42090"/>
    <w:rsid w:val="00A714B3"/>
    <w:rsid w:val="00A746BE"/>
    <w:rsid w:val="00A92EEC"/>
    <w:rsid w:val="00AB5EFF"/>
    <w:rsid w:val="00AC1B32"/>
    <w:rsid w:val="00AD0593"/>
    <w:rsid w:val="00AD3270"/>
    <w:rsid w:val="00AD3657"/>
    <w:rsid w:val="00B00772"/>
    <w:rsid w:val="00B15B86"/>
    <w:rsid w:val="00B22FA1"/>
    <w:rsid w:val="00B24C0A"/>
    <w:rsid w:val="00B45B41"/>
    <w:rsid w:val="00B523E8"/>
    <w:rsid w:val="00B6747B"/>
    <w:rsid w:val="00B73FCF"/>
    <w:rsid w:val="00B77FFE"/>
    <w:rsid w:val="00B95B8C"/>
    <w:rsid w:val="00B95F17"/>
    <w:rsid w:val="00BB0290"/>
    <w:rsid w:val="00BB210C"/>
    <w:rsid w:val="00BC5B88"/>
    <w:rsid w:val="00BC76C4"/>
    <w:rsid w:val="00C05625"/>
    <w:rsid w:val="00C10A73"/>
    <w:rsid w:val="00C133F3"/>
    <w:rsid w:val="00C35D80"/>
    <w:rsid w:val="00C37D1C"/>
    <w:rsid w:val="00C41C4E"/>
    <w:rsid w:val="00C42D9E"/>
    <w:rsid w:val="00C43D6B"/>
    <w:rsid w:val="00C44D1F"/>
    <w:rsid w:val="00C500EB"/>
    <w:rsid w:val="00C51209"/>
    <w:rsid w:val="00C51909"/>
    <w:rsid w:val="00C52BE8"/>
    <w:rsid w:val="00C56632"/>
    <w:rsid w:val="00C570BB"/>
    <w:rsid w:val="00C62B59"/>
    <w:rsid w:val="00C83D33"/>
    <w:rsid w:val="00C85FB3"/>
    <w:rsid w:val="00CA315A"/>
    <w:rsid w:val="00CD10B6"/>
    <w:rsid w:val="00CD197A"/>
    <w:rsid w:val="00CE71AF"/>
    <w:rsid w:val="00CE7DA9"/>
    <w:rsid w:val="00D06DC6"/>
    <w:rsid w:val="00D12237"/>
    <w:rsid w:val="00D15B75"/>
    <w:rsid w:val="00D2360B"/>
    <w:rsid w:val="00D35850"/>
    <w:rsid w:val="00D44C02"/>
    <w:rsid w:val="00D46C3D"/>
    <w:rsid w:val="00D76487"/>
    <w:rsid w:val="00D96E54"/>
    <w:rsid w:val="00DB6DBA"/>
    <w:rsid w:val="00DC3692"/>
    <w:rsid w:val="00DE606D"/>
    <w:rsid w:val="00DF01B9"/>
    <w:rsid w:val="00E05F6E"/>
    <w:rsid w:val="00E0630F"/>
    <w:rsid w:val="00E1708A"/>
    <w:rsid w:val="00E215BD"/>
    <w:rsid w:val="00E2204C"/>
    <w:rsid w:val="00E24BD7"/>
    <w:rsid w:val="00E32DAC"/>
    <w:rsid w:val="00E36304"/>
    <w:rsid w:val="00E4312D"/>
    <w:rsid w:val="00E54426"/>
    <w:rsid w:val="00E71886"/>
    <w:rsid w:val="00E81A51"/>
    <w:rsid w:val="00E91FE3"/>
    <w:rsid w:val="00E94B24"/>
    <w:rsid w:val="00E95020"/>
    <w:rsid w:val="00EA2A82"/>
    <w:rsid w:val="00EC048F"/>
    <w:rsid w:val="00EC3584"/>
    <w:rsid w:val="00EC6C6D"/>
    <w:rsid w:val="00ED693B"/>
    <w:rsid w:val="00ED770A"/>
    <w:rsid w:val="00EE2E15"/>
    <w:rsid w:val="00F1300F"/>
    <w:rsid w:val="00F168CB"/>
    <w:rsid w:val="00F20F51"/>
    <w:rsid w:val="00F36308"/>
    <w:rsid w:val="00F42171"/>
    <w:rsid w:val="00F4571A"/>
    <w:rsid w:val="00F81115"/>
    <w:rsid w:val="00F845D3"/>
    <w:rsid w:val="00F96EE2"/>
    <w:rsid w:val="00FA7453"/>
    <w:rsid w:val="00FC2594"/>
    <w:rsid w:val="00FC7E20"/>
    <w:rsid w:val="00FD0100"/>
    <w:rsid w:val="00FE4A00"/>
    <w:rsid w:val="01FD6E9B"/>
    <w:rsid w:val="08490B3E"/>
    <w:rsid w:val="26E76C94"/>
    <w:rsid w:val="3674FEA6"/>
    <w:rsid w:val="47C228D5"/>
    <w:rsid w:val="6E91A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9312D"/>
  <w15:docId w15:val="{44E93014-C4BD-40D1-8C83-CAB7202F3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before="100" w:beforeAutospacing="1"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3204"/>
    <w:pPr>
      <w:spacing w:before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3204"/>
    <w:rPr>
      <w:rFonts w:ascii="Tahoma" w:hAnsi="Tahoma" w:eastAsia="Times New Roman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07C6F"/>
    <w:pPr>
      <w:tabs>
        <w:tab w:val="center" w:pos="4513"/>
        <w:tab w:val="right" w:pos="9026"/>
      </w:tabs>
      <w:spacing w:before="0"/>
    </w:pPr>
  </w:style>
  <w:style w:type="character" w:styleId="HeaderChar" w:customStyle="1">
    <w:name w:val="Header Char"/>
    <w:basedOn w:val="DefaultParagraphFont"/>
    <w:link w:val="Header"/>
    <w:uiPriority w:val="99"/>
    <w:rsid w:val="00E07C6F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07C6F"/>
    <w:pPr>
      <w:tabs>
        <w:tab w:val="center" w:pos="4513"/>
        <w:tab w:val="right" w:pos="9026"/>
      </w:tabs>
      <w:spacing w:before="0"/>
    </w:pPr>
  </w:style>
  <w:style w:type="character" w:styleId="FooterChar" w:customStyle="1">
    <w:name w:val="Footer Char"/>
    <w:basedOn w:val="DefaultParagraphFont"/>
    <w:link w:val="Footer"/>
    <w:uiPriority w:val="99"/>
    <w:rsid w:val="00E07C6F"/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1F33"/>
    <w:pPr>
      <w:ind w:left="720"/>
      <w:contextualSpacing/>
    </w:pPr>
  </w:style>
  <w:style w:type="table" w:styleId="TableGrid">
    <w:name w:val="Table Grid"/>
    <w:basedOn w:val="TableNormal"/>
    <w:uiPriority w:val="59"/>
    <w:rsid w:val="00371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FC25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02a xmlns="e58388b9-b7a3-4d3f-ab8d-864c02cd46ee">
      <UserInfo>
        <DisplayName/>
        <AccountId xsi:nil="true"/>
        <AccountType/>
      </UserInfo>
    </q02a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ADA0BA3544AA4CBEAD12FB197FF310" ma:contentTypeVersion="14" ma:contentTypeDescription="Create a new document." ma:contentTypeScope="" ma:versionID="582a07f0876258d466c694a4e1af2c6d">
  <xsd:schema xmlns:xsd="http://www.w3.org/2001/XMLSchema" xmlns:xs="http://www.w3.org/2001/XMLSchema" xmlns:p="http://schemas.microsoft.com/office/2006/metadata/properties" xmlns:ns2="e58388b9-b7a3-4d3f-ab8d-864c02cd46ee" xmlns:ns3="8be23b67-6b90-4bdf-adf4-0189efa2c8be" targetNamespace="http://schemas.microsoft.com/office/2006/metadata/properties" ma:root="true" ma:fieldsID="f206c74732ffb322339e783699d1e2ed" ns2:_="" ns3:_="">
    <xsd:import namespace="e58388b9-b7a3-4d3f-ab8d-864c02cd46ee"/>
    <xsd:import namespace="8be23b67-6b90-4bdf-adf4-0189efa2c8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q02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388b9-b7a3-4d3f-ab8d-864c02cd4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q02a" ma:index="20" nillable="true" ma:displayName="Person or Group" ma:list="UserInfo" ma:internalName="q02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e23b67-6b90-4bdf-adf4-0189efa2c8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7A31A-6B08-446D-A579-C5DB11F011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97B019-424B-4FC6-AB8B-7067648053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2A9F0-B993-48A8-B347-100C58F87D79}">
  <ds:schemaRefs>
    <ds:schemaRef ds:uri="http://schemas.microsoft.com/office/2006/metadata/properties"/>
    <ds:schemaRef ds:uri="http://schemas.microsoft.com/office/infopath/2007/PartnerControls"/>
    <ds:schemaRef ds:uri="e58388b9-b7a3-4d3f-ab8d-864c02cd46ee"/>
  </ds:schemaRefs>
</ds:datastoreItem>
</file>

<file path=customXml/itemProps4.xml><?xml version="1.0" encoding="utf-8"?>
<ds:datastoreItem xmlns:ds="http://schemas.openxmlformats.org/officeDocument/2006/customXml" ds:itemID="{4B7E85C6-5F79-4BCC-849E-DBF4E135BF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8388b9-b7a3-4d3f-ab8d-864c02cd46ee"/>
    <ds:schemaRef ds:uri="8be23b67-6b90-4bdf-adf4-0189efa2c8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GCE Core Course Overview (for handbooks)</dc:title>
  <dc:subject>
  </dc:subject>
  <dc:creator>Andrew Lawson</dc:creator>
  <keywords>
  </keywords>
  <dc:description/>
  <lastModifiedBy>Annabel Truman</lastModifiedBy>
  <revision>12</revision>
  <lastPrinted>2021-08-26T14:13:00.0000000Z</lastPrinted>
  <dcterms:created xsi:type="dcterms:W3CDTF">2021-05-24T09:43:00.0000000Z</dcterms:created>
  <dcterms:modified xsi:type="dcterms:W3CDTF">2021-09-10T07:47: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ADA0BA3544AA4CBEAD12FB197FF310</vt:lpwstr>
  </property>
</Properties>
</file>